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A5EF5F" w14:textId="1CCC87F6" w:rsidR="00E27E8A" w:rsidRPr="009A4D10" w:rsidRDefault="00E27E8A" w:rsidP="00E27E8A">
      <w:pPr>
        <w:rPr>
          <w:rFonts w:cstheme="minorHAnsi"/>
        </w:rPr>
      </w:pPr>
    </w:p>
    <w:p w14:paraId="7DAC4D7D" w14:textId="1CE6634C" w:rsidR="00E27E8A" w:rsidRPr="00B45269" w:rsidRDefault="00B45269" w:rsidP="00B45269">
      <w:pPr>
        <w:jc w:val="center"/>
        <w:rPr>
          <w:rFonts w:cstheme="minorHAnsi"/>
          <w:color w:val="000000"/>
          <w:sz w:val="28"/>
          <w:szCs w:val="28"/>
          <w:shd w:val="clear" w:color="auto" w:fill="F5F5F5"/>
        </w:rPr>
      </w:pPr>
      <w:r w:rsidRPr="00B45269">
        <w:rPr>
          <w:rFonts w:asciiTheme="minorHAnsi" w:eastAsiaTheme="minorHAnsi" w:hAnsiTheme="minorHAnsi" w:cstheme="minorBidi"/>
          <w:b/>
          <w:bCs/>
          <w:sz w:val="28"/>
          <w:szCs w:val="28"/>
          <w:lang w:val="en-GB" w:eastAsia="en-US"/>
        </w:rPr>
        <w:t>Student´s request for study abroad</w:t>
      </w:r>
    </w:p>
    <w:p w14:paraId="5625A89F" w14:textId="77777777" w:rsidR="00E27E8A" w:rsidRPr="00CA21AC" w:rsidRDefault="00E27E8A" w:rsidP="00E27E8A">
      <w:pPr>
        <w:rPr>
          <w:color w:val="000000" w:themeColor="text1"/>
          <w:sz w:val="19"/>
          <w:szCs w:val="19"/>
          <w:lang w:val="en-GB"/>
        </w:rPr>
      </w:pPr>
      <w:r w:rsidRPr="45EC6E17">
        <w:rPr>
          <w:color w:val="000000" w:themeColor="text1"/>
          <w:sz w:val="19"/>
          <w:szCs w:val="19"/>
          <w:lang w:val="en-GB"/>
        </w:rPr>
        <w:t xml:space="preserve">I would like to approve the </w:t>
      </w:r>
      <w:r w:rsidRPr="42310C83">
        <w:rPr>
          <w:color w:val="000000" w:themeColor="text1"/>
          <w:sz w:val="19"/>
          <w:szCs w:val="19"/>
          <w:lang w:val="en-GB"/>
        </w:rPr>
        <w:t>request for</w:t>
      </w:r>
      <w:r w:rsidRPr="45EC6E17">
        <w:rPr>
          <w:color w:val="000000" w:themeColor="text1"/>
          <w:sz w:val="19"/>
          <w:szCs w:val="19"/>
          <w:lang w:val="en-GB"/>
        </w:rPr>
        <w:t xml:space="preserve"> a student mobility abroad with following information:</w:t>
      </w:r>
    </w:p>
    <w:p w14:paraId="7DC2D178" w14:textId="77777777" w:rsidR="00E27E8A" w:rsidRPr="00CA21AC" w:rsidRDefault="00E27E8A" w:rsidP="00E27E8A">
      <w:pPr>
        <w:rPr>
          <w:rFonts w:cstheme="minorHAnsi"/>
          <w:color w:val="000000" w:themeColor="text1"/>
          <w:sz w:val="19"/>
          <w:szCs w:val="19"/>
          <w:lang w:val="en-GB"/>
        </w:rPr>
      </w:pPr>
    </w:p>
    <w:p w14:paraId="35EAF682" w14:textId="77777777" w:rsidR="00E27E8A" w:rsidRPr="00CA21AC" w:rsidRDefault="00E27E8A" w:rsidP="00E27E8A">
      <w:pPr>
        <w:spacing w:line="276" w:lineRule="auto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Name, SURNAME:</w:t>
      </w:r>
    </w:p>
    <w:p w14:paraId="11FFB444" w14:textId="77777777" w:rsidR="00E27E8A" w:rsidRPr="00CA21AC" w:rsidRDefault="00E27E8A" w:rsidP="00E27E8A">
      <w:pPr>
        <w:spacing w:line="276" w:lineRule="auto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Study program/year of study:</w:t>
      </w:r>
    </w:p>
    <w:p w14:paraId="19B362C8" w14:textId="77777777" w:rsidR="00E27E8A" w:rsidRPr="00CA21AC" w:rsidRDefault="00E27E8A" w:rsidP="00E27E8A">
      <w:pPr>
        <w:spacing w:line="276" w:lineRule="auto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Date of birth (dd/mm/</w:t>
      </w:r>
      <w:proofErr w:type="spellStart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yyyy</w:t>
      </w:r>
      <w:proofErr w:type="spellEnd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):</w:t>
      </w:r>
    </w:p>
    <w:p w14:paraId="11E1507A" w14:textId="77777777" w:rsidR="00E27E8A" w:rsidRPr="00CA21AC" w:rsidRDefault="00E27E8A" w:rsidP="00E27E8A">
      <w:pPr>
        <w:spacing w:line="276" w:lineRule="auto"/>
        <w:rPr>
          <w:rFonts w:cstheme="minorHAnsi"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Contact (mobile) phone </w:t>
      </w:r>
      <w:r w:rsidRPr="00CA21AC">
        <w:rPr>
          <w:rFonts w:cstheme="minorHAnsi"/>
          <w:color w:val="000000" w:themeColor="text1"/>
          <w:sz w:val="19"/>
          <w:szCs w:val="19"/>
          <w:lang w:val="en-GB"/>
        </w:rPr>
        <w:t>(incl. the international dial):</w:t>
      </w:r>
    </w:p>
    <w:p w14:paraId="0BD9062E" w14:textId="77777777" w:rsidR="00E27E8A" w:rsidRPr="00CA21AC" w:rsidRDefault="00E27E8A" w:rsidP="00E27E8A">
      <w:pPr>
        <w:spacing w:line="276" w:lineRule="auto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Departure from Prague (date and time):</w:t>
      </w:r>
    </w:p>
    <w:p w14:paraId="1FCECC7C" w14:textId="77777777" w:rsidR="00E27E8A" w:rsidRPr="00CA21AC" w:rsidRDefault="00E27E8A" w:rsidP="00E27E8A">
      <w:pPr>
        <w:spacing w:line="276" w:lineRule="auto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Arrival in Prague (date and time):</w:t>
      </w:r>
    </w:p>
    <w:p w14:paraId="5B87663F" w14:textId="77777777" w:rsidR="00E27E8A" w:rsidRPr="00CA21AC" w:rsidRDefault="00E27E8A" w:rsidP="00E27E8A">
      <w:pPr>
        <w:spacing w:line="276" w:lineRule="auto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Travel by: own car / </w:t>
      </w:r>
      <w:proofErr w:type="gramStart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rent  car</w:t>
      </w:r>
      <w:proofErr w:type="gramEnd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 / bus / train / aeroplane </w:t>
      </w:r>
    </w:p>
    <w:p w14:paraId="746A5760" w14:textId="77777777" w:rsidR="00E27E8A" w:rsidRPr="00CA21AC" w:rsidRDefault="00E27E8A" w:rsidP="00E27E8A">
      <w:pPr>
        <w:spacing w:line="276" w:lineRule="auto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proofErr w:type="gramStart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Final destination</w:t>
      </w:r>
      <w:proofErr w:type="gramEnd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 (country and exact location/region):</w:t>
      </w:r>
    </w:p>
    <w:p w14:paraId="2EA6EB92" w14:textId="77777777" w:rsidR="00E27E8A" w:rsidRPr="00CA21AC" w:rsidRDefault="00E27E8A" w:rsidP="00E27E8A">
      <w:pPr>
        <w:spacing w:line="276" w:lineRule="auto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Name of the receiving / partner institution and address:</w:t>
      </w:r>
    </w:p>
    <w:p w14:paraId="54A816E1" w14:textId="77777777" w:rsidR="00E27E8A" w:rsidRPr="00CA21AC" w:rsidRDefault="00E27E8A" w:rsidP="00E27E8A">
      <w:pPr>
        <w:spacing w:line="276" w:lineRule="auto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Main contact at FTA (supervisor/project coordinator/head of the research team/ guarantor of practical training):</w:t>
      </w:r>
    </w:p>
    <w:p w14:paraId="4F82A395" w14:textId="77777777" w:rsidR="00E27E8A" w:rsidRPr="00CA21AC" w:rsidRDefault="00E27E8A" w:rsidP="00E27E8A">
      <w:pPr>
        <w:spacing w:line="276" w:lineRule="auto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Purpose of the journey:</w:t>
      </w:r>
    </w:p>
    <w:p w14:paraId="61CA6FE8" w14:textId="77777777" w:rsidR="00E27E8A" w:rsidRPr="00CA21AC" w:rsidRDefault="00E27E8A" w:rsidP="00E27E8A">
      <w:pPr>
        <w:rPr>
          <w:rFonts w:cstheme="minorHAnsi"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color w:val="000000" w:themeColor="text1"/>
          <w:sz w:val="19"/>
          <w:szCs w:val="19"/>
          <w:lang w:val="en-GB"/>
        </w:rPr>
        <w:t>I honestly declare that:</w:t>
      </w:r>
    </w:p>
    <w:p w14:paraId="2E33FCE3" w14:textId="77777777" w:rsidR="00E27E8A" w:rsidRPr="00CA21AC" w:rsidRDefault="00E27E8A" w:rsidP="00E27E8A">
      <w:pPr>
        <w:pStyle w:val="Odstavecseseznamem"/>
        <w:spacing w:line="240" w:lineRule="auto"/>
        <w:rPr>
          <w:rFonts w:eastAsia="Times New Roman" w:cstheme="minorHAnsi"/>
          <w:color w:val="000000" w:themeColor="text1"/>
          <w:sz w:val="19"/>
          <w:szCs w:val="19"/>
          <w:lang w:val="en-GB" w:eastAsia="cs-CZ"/>
        </w:rPr>
      </w:pPr>
    </w:p>
    <w:p w14:paraId="1B794FA2" w14:textId="77777777" w:rsidR="00E27E8A" w:rsidRPr="00CA21AC" w:rsidRDefault="00E27E8A" w:rsidP="00B822DE">
      <w:pPr>
        <w:pStyle w:val="Odstavecseseznamem"/>
        <w:numPr>
          <w:ilvl w:val="0"/>
          <w:numId w:val="8"/>
        </w:numPr>
        <w:spacing w:after="160" w:line="240" w:lineRule="auto"/>
        <w:ind w:left="426" w:hanging="426"/>
        <w:rPr>
          <w:rFonts w:eastAsia="Times New Roman" w:cstheme="minorHAnsi"/>
          <w:b/>
          <w:bCs/>
          <w:color w:val="000000" w:themeColor="text1"/>
          <w:sz w:val="19"/>
          <w:szCs w:val="19"/>
          <w:lang w:val="en-GB" w:eastAsia="cs-CZ"/>
        </w:rPr>
      </w:pPr>
      <w:r w:rsidRPr="00CA21AC">
        <w:rPr>
          <w:rFonts w:eastAsia="Times New Roman" w:cstheme="minorHAnsi"/>
          <w:b/>
          <w:bCs/>
          <w:color w:val="000000" w:themeColor="text1"/>
          <w:sz w:val="19"/>
          <w:szCs w:val="19"/>
          <w:lang w:val="en-GB" w:eastAsia="cs-CZ"/>
        </w:rPr>
        <w:t xml:space="preserve">I leave for mobility voluntarily and on my own free </w:t>
      </w:r>
      <w:proofErr w:type="gramStart"/>
      <w:r w:rsidRPr="00CA21AC">
        <w:rPr>
          <w:rFonts w:eastAsia="Times New Roman" w:cstheme="minorHAnsi"/>
          <w:b/>
          <w:bCs/>
          <w:color w:val="000000" w:themeColor="text1"/>
          <w:sz w:val="19"/>
          <w:szCs w:val="19"/>
          <w:lang w:val="en-GB" w:eastAsia="cs-CZ"/>
        </w:rPr>
        <w:t>will</w:t>
      </w:r>
      <w:proofErr w:type="gramEnd"/>
    </w:p>
    <w:p w14:paraId="17F0B20D" w14:textId="77777777" w:rsidR="00E27E8A" w:rsidRPr="00CA21AC" w:rsidRDefault="00000000" w:rsidP="00E27E8A">
      <w:pPr>
        <w:rPr>
          <w:rFonts w:cstheme="minorHAnsi"/>
          <w:b/>
          <w:bCs/>
          <w:color w:val="0563C1" w:themeColor="hyperlink"/>
          <w:sz w:val="19"/>
          <w:szCs w:val="19"/>
          <w:u w:val="single"/>
          <w:lang w:val="en-GB"/>
        </w:rPr>
      </w:pPr>
      <w:sdt>
        <w:sdtPr>
          <w:rPr>
            <w:rFonts w:ascii="MS Gothic" w:eastAsia="MS Gothic" w:hAnsi="MS Gothic" w:cstheme="minorHAnsi"/>
            <w:sz w:val="19"/>
            <w:szCs w:val="19"/>
            <w:lang w:val="en-GB"/>
          </w:rPr>
          <w:id w:val="1155723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MS Gothic" w:eastAsia="MS Gothic" w:hAnsi="MS Gothic" w:cstheme="minorHAnsi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Yes</w:t>
      </w:r>
      <w:r w:rsidR="00E27E8A" w:rsidRPr="00CA21AC">
        <w:rPr>
          <w:rFonts w:cstheme="minorHAnsi"/>
          <w:sz w:val="19"/>
          <w:szCs w:val="19"/>
          <w:lang w:val="en-GB"/>
        </w:rPr>
        <w:tab/>
      </w:r>
      <w:sdt>
        <w:sdtPr>
          <w:rPr>
            <w:rFonts w:ascii="Segoe UI Symbol" w:eastAsia="MS Gothic" w:hAnsi="Segoe UI Symbol" w:cs="Segoe UI Symbol"/>
            <w:sz w:val="19"/>
            <w:szCs w:val="19"/>
            <w:lang w:val="en-GB"/>
          </w:rPr>
          <w:id w:val="10156533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eastAsia="MS Gothic" w:hAnsi="Segoe UI Symbol" w:cs="Segoe UI Symbol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No</w:t>
      </w:r>
    </w:p>
    <w:p w14:paraId="07EB590B" w14:textId="77777777" w:rsidR="00E27E8A" w:rsidRPr="00CA21AC" w:rsidRDefault="00E27E8A" w:rsidP="00E27E8A">
      <w:pPr>
        <w:pStyle w:val="Odstavecseseznamem"/>
        <w:spacing w:line="240" w:lineRule="auto"/>
        <w:ind w:left="426"/>
        <w:rPr>
          <w:rFonts w:cstheme="minorHAnsi"/>
          <w:b/>
          <w:bCs/>
          <w:color w:val="0563C1" w:themeColor="hyperlink"/>
          <w:sz w:val="19"/>
          <w:szCs w:val="19"/>
          <w:u w:val="single"/>
          <w:lang w:val="en-GB"/>
        </w:rPr>
      </w:pPr>
    </w:p>
    <w:p w14:paraId="6AC3B6F0" w14:textId="77777777" w:rsidR="00E27E8A" w:rsidRPr="00CA21AC" w:rsidRDefault="00E27E8A" w:rsidP="00B822DE">
      <w:pPr>
        <w:pStyle w:val="Odstavecseseznamem"/>
        <w:numPr>
          <w:ilvl w:val="0"/>
          <w:numId w:val="8"/>
        </w:numPr>
        <w:spacing w:after="160" w:line="240" w:lineRule="auto"/>
        <w:ind w:left="426" w:hanging="426"/>
        <w:rPr>
          <w:rStyle w:val="Hypertextovodkaz"/>
          <w:rFonts w:cstheme="minorHAnsi"/>
          <w:b/>
          <w:bCs/>
          <w:sz w:val="19"/>
          <w:szCs w:val="19"/>
          <w:lang w:val="en-GB"/>
        </w:rPr>
      </w:pPr>
      <w:r w:rsidRPr="00CA21AC">
        <w:rPr>
          <w:rFonts w:eastAsia="Times New Roman" w:cstheme="minorHAnsi"/>
          <w:b/>
          <w:bCs/>
          <w:color w:val="000000" w:themeColor="text1"/>
          <w:sz w:val="19"/>
          <w:szCs w:val="19"/>
          <w:lang w:val="en-GB" w:eastAsia="cs-CZ"/>
        </w:rPr>
        <w:t>I will register my journey into the application DROZD (this applies only for Czech citizens)</w:t>
      </w: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 </w:t>
      </w:r>
      <w:hyperlink r:id="rId8" w:history="1">
        <w:r w:rsidRPr="00CA21AC">
          <w:rPr>
            <w:rStyle w:val="Hypertextovodkaz"/>
            <w:rFonts w:cstheme="minorHAnsi"/>
            <w:b/>
            <w:bCs/>
            <w:sz w:val="19"/>
            <w:szCs w:val="19"/>
            <w:lang w:val="en-GB"/>
          </w:rPr>
          <w:t>https://drozd.mzv.cz/</w:t>
        </w:r>
      </w:hyperlink>
    </w:p>
    <w:p w14:paraId="714DFB03" w14:textId="77777777" w:rsidR="00E27E8A" w:rsidRPr="00CA21AC" w:rsidRDefault="00000000" w:rsidP="00E27E8A">
      <w:pPr>
        <w:ind w:left="705" w:hanging="705"/>
        <w:rPr>
          <w:rFonts w:cstheme="minorHAnsi"/>
          <w:sz w:val="19"/>
          <w:szCs w:val="19"/>
          <w:lang w:val="en-GB"/>
        </w:rPr>
      </w:pPr>
      <w:sdt>
        <w:sdtPr>
          <w:rPr>
            <w:rFonts w:cstheme="minorHAnsi"/>
            <w:sz w:val="19"/>
            <w:szCs w:val="19"/>
            <w:lang w:val="en-GB"/>
          </w:rPr>
          <w:id w:val="8526871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MS Gothic" w:eastAsia="MS Gothic" w:hAnsi="MS Gothic" w:cstheme="minorHAnsi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Yes</w:t>
      </w:r>
      <w:r w:rsidR="00E27E8A" w:rsidRPr="00CA21AC">
        <w:rPr>
          <w:rFonts w:cstheme="minorHAnsi"/>
          <w:sz w:val="19"/>
          <w:szCs w:val="19"/>
          <w:lang w:val="en-GB"/>
        </w:rPr>
        <w:tab/>
      </w:r>
      <w:sdt>
        <w:sdtPr>
          <w:rPr>
            <w:rFonts w:cstheme="minorHAnsi"/>
            <w:sz w:val="19"/>
            <w:szCs w:val="19"/>
            <w:lang w:val="en-GB"/>
          </w:rPr>
          <w:id w:val="-1868367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eastAsia="MS Gothic" w:hAnsi="Segoe UI Symbol" w:cs="Segoe UI Symbol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No </w:t>
      </w:r>
      <w:r w:rsidR="00E27E8A" w:rsidRPr="00CA21AC">
        <w:rPr>
          <w:rFonts w:cstheme="minorHAnsi"/>
          <w:sz w:val="19"/>
          <w:szCs w:val="19"/>
          <w:lang w:val="en-GB"/>
        </w:rPr>
        <w:tab/>
      </w:r>
      <w:r w:rsidR="00E27E8A" w:rsidRPr="00CA21AC">
        <w:rPr>
          <w:rFonts w:cstheme="minorHAnsi"/>
          <w:sz w:val="19"/>
          <w:szCs w:val="19"/>
          <w:lang w:val="en-GB"/>
        </w:rPr>
        <w:tab/>
      </w:r>
      <w:sdt>
        <w:sdtPr>
          <w:rPr>
            <w:rFonts w:cstheme="minorHAnsi"/>
            <w:sz w:val="19"/>
            <w:szCs w:val="19"/>
            <w:lang w:val="en-GB"/>
          </w:rPr>
          <w:id w:val="-20001118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eastAsia="MS Gothic" w:hAnsi="Segoe UI Symbol" w:cs="Segoe UI Symbol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I am foreigner, I </w:t>
      </w:r>
      <w:proofErr w:type="spellStart"/>
      <w:r w:rsidR="00E27E8A" w:rsidRPr="00CA21AC">
        <w:rPr>
          <w:rFonts w:cstheme="minorHAnsi"/>
          <w:sz w:val="19"/>
          <w:szCs w:val="19"/>
          <w:lang w:val="en-GB"/>
        </w:rPr>
        <w:t>can not</w:t>
      </w:r>
      <w:proofErr w:type="spellEnd"/>
      <w:r w:rsidR="00E27E8A" w:rsidRPr="00CA21AC">
        <w:rPr>
          <w:rFonts w:cstheme="minorHAnsi"/>
          <w:sz w:val="19"/>
          <w:szCs w:val="19"/>
          <w:lang w:val="en-GB"/>
        </w:rPr>
        <w:t xml:space="preserve"> register to DROZD </w:t>
      </w:r>
      <w:proofErr w:type="gramStart"/>
      <w:r w:rsidR="00E27E8A" w:rsidRPr="00CA21AC">
        <w:rPr>
          <w:rFonts w:cstheme="minorHAnsi"/>
          <w:sz w:val="19"/>
          <w:szCs w:val="19"/>
          <w:lang w:val="en-GB"/>
        </w:rPr>
        <w:t>system</w:t>
      </w:r>
      <w:proofErr w:type="gramEnd"/>
      <w:r w:rsidR="00E27E8A" w:rsidRPr="00CA21AC">
        <w:rPr>
          <w:rFonts w:cstheme="minorHAnsi"/>
          <w:sz w:val="19"/>
          <w:szCs w:val="19"/>
          <w:lang w:val="en-GB"/>
        </w:rPr>
        <w:t xml:space="preserve"> </w:t>
      </w:r>
    </w:p>
    <w:p w14:paraId="57A39C86" w14:textId="77777777" w:rsidR="00E27E8A" w:rsidRPr="00CA21AC" w:rsidRDefault="00E27E8A" w:rsidP="00E27E8A">
      <w:pPr>
        <w:ind w:left="705" w:hanging="705"/>
        <w:rPr>
          <w:rFonts w:cstheme="minorHAnsi"/>
          <w:color w:val="000000" w:themeColor="text1"/>
          <w:sz w:val="19"/>
          <w:szCs w:val="19"/>
          <w:lang w:val="en-GB"/>
        </w:rPr>
      </w:pPr>
    </w:p>
    <w:p w14:paraId="3AB89307" w14:textId="77777777" w:rsidR="00E27E8A" w:rsidRPr="00CA21AC" w:rsidRDefault="00E27E8A" w:rsidP="00B822DE">
      <w:pPr>
        <w:pStyle w:val="Odstavecseseznamem"/>
        <w:numPr>
          <w:ilvl w:val="0"/>
          <w:numId w:val="7"/>
        </w:numPr>
        <w:spacing w:after="160" w:line="240" w:lineRule="auto"/>
        <w:ind w:left="426" w:hanging="426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I checked the safety and security rules </w:t>
      </w:r>
      <w:proofErr w:type="gramStart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and  I</w:t>
      </w:r>
      <w:proofErr w:type="gramEnd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 am aware about any security and health-related risks in the travel destination</w:t>
      </w:r>
    </w:p>
    <w:p w14:paraId="55ED3EEB" w14:textId="77777777" w:rsidR="00E27E8A" w:rsidRPr="00CA21AC" w:rsidRDefault="00000000" w:rsidP="00E27E8A">
      <w:pPr>
        <w:ind w:left="705" w:hanging="705"/>
        <w:rPr>
          <w:rFonts w:cstheme="minorHAnsi"/>
          <w:sz w:val="19"/>
          <w:szCs w:val="19"/>
          <w:lang w:val="en-GB"/>
        </w:rPr>
      </w:pPr>
      <w:sdt>
        <w:sdtPr>
          <w:rPr>
            <w:rFonts w:cstheme="minorHAnsi"/>
            <w:sz w:val="19"/>
            <w:szCs w:val="19"/>
            <w:lang w:val="en-GB"/>
          </w:rPr>
          <w:id w:val="-7868909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eastAsia="MS Gothic" w:hAnsi="Segoe UI Symbol" w:cs="Segoe UI Symbol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Yes</w:t>
      </w:r>
      <w:r w:rsidR="00E27E8A" w:rsidRPr="00CA21AC">
        <w:rPr>
          <w:rFonts w:cstheme="minorHAnsi"/>
          <w:sz w:val="19"/>
          <w:szCs w:val="19"/>
          <w:lang w:val="en-GB"/>
        </w:rPr>
        <w:tab/>
      </w:r>
      <w:sdt>
        <w:sdtPr>
          <w:rPr>
            <w:rFonts w:cstheme="minorHAnsi"/>
            <w:sz w:val="19"/>
            <w:szCs w:val="19"/>
            <w:lang w:val="en-GB"/>
          </w:rPr>
          <w:id w:val="-1101331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eastAsia="MS Gothic" w:hAnsi="Segoe UI Symbol" w:cs="Segoe UI Symbol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No </w:t>
      </w:r>
      <w:r w:rsidR="00E27E8A" w:rsidRPr="00CA21AC">
        <w:rPr>
          <w:rFonts w:cstheme="minorHAnsi"/>
          <w:sz w:val="19"/>
          <w:szCs w:val="19"/>
          <w:lang w:val="en-GB"/>
        </w:rPr>
        <w:tab/>
      </w:r>
      <w:r w:rsidR="00E27E8A" w:rsidRPr="00CA21AC">
        <w:rPr>
          <w:rFonts w:cstheme="minorHAnsi"/>
          <w:sz w:val="19"/>
          <w:szCs w:val="19"/>
          <w:lang w:val="en-GB"/>
        </w:rPr>
        <w:tab/>
      </w:r>
    </w:p>
    <w:p w14:paraId="0993B33D" w14:textId="77777777" w:rsidR="00E27E8A" w:rsidRPr="00CA21AC" w:rsidRDefault="00E27E8A" w:rsidP="00E27E8A">
      <w:pPr>
        <w:pStyle w:val="FormtovanvHTML"/>
        <w:rPr>
          <w:rFonts w:asciiTheme="minorHAnsi" w:hAnsiTheme="minorHAnsi" w:cstheme="minorHAnsi"/>
          <w:color w:val="000000" w:themeColor="text1"/>
          <w:sz w:val="19"/>
          <w:szCs w:val="19"/>
          <w:lang w:val="en-GB"/>
        </w:rPr>
      </w:pPr>
      <w:r w:rsidRPr="00CA21AC">
        <w:rPr>
          <w:rFonts w:asciiTheme="minorHAnsi" w:hAnsiTheme="minorHAnsi" w:cstheme="minorHAnsi"/>
          <w:color w:val="000000" w:themeColor="text1"/>
          <w:sz w:val="19"/>
          <w:szCs w:val="19"/>
          <w:lang w:val="en-GB"/>
        </w:rPr>
        <w:t xml:space="preserve">Please see the list of destinations with increased security risks: </w:t>
      </w:r>
      <w:hyperlink r:id="rId9" w:history="1">
        <w:r w:rsidRPr="00CA21AC">
          <w:rPr>
            <w:rStyle w:val="Hypertextovodkaz"/>
            <w:rFonts w:asciiTheme="minorHAnsi" w:hAnsiTheme="minorHAnsi" w:cstheme="minorHAnsi"/>
            <w:sz w:val="19"/>
            <w:szCs w:val="19"/>
            <w:lang w:val="en-GB"/>
          </w:rPr>
          <w:t>https://secure.ervpojistovna.cz/download/warlist.pdf?_gl=1*1hun0r2*_ga*Nzg3MTg2OTcwLjE2NDQ5MTQ2MzU.*_ga_V4D4088MVK*MTY4MTcyOTc4OC4xMTguMS4xNjgxNzI5ODkwLjAuMC4w</w:t>
        </w:r>
      </w:hyperlink>
    </w:p>
    <w:p w14:paraId="024FD3ED" w14:textId="77777777" w:rsidR="00E27E8A" w:rsidRPr="00CA21AC" w:rsidRDefault="00E27E8A" w:rsidP="00E27E8A">
      <w:pPr>
        <w:rPr>
          <w:rStyle w:val="Siln"/>
          <w:rFonts w:cstheme="minorHAnsi"/>
          <w:b w:val="0"/>
          <w:bCs w:val="0"/>
          <w:color w:val="000000" w:themeColor="text1"/>
          <w:sz w:val="19"/>
          <w:szCs w:val="19"/>
          <w:lang w:val="en-GB"/>
        </w:rPr>
      </w:pPr>
    </w:p>
    <w:p w14:paraId="4B81D761" w14:textId="77777777" w:rsidR="00E27E8A" w:rsidRPr="00CA21AC" w:rsidRDefault="00E27E8A" w:rsidP="00B822DE">
      <w:pPr>
        <w:pStyle w:val="Odstavecseseznamem"/>
        <w:numPr>
          <w:ilvl w:val="0"/>
          <w:numId w:val="6"/>
        </w:numPr>
        <w:spacing w:after="160"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I have all the obligatory vaccinations valid for the travel </w:t>
      </w:r>
      <w:proofErr w:type="gramStart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destination</w:t>
      </w:r>
      <w:proofErr w:type="gramEnd"/>
    </w:p>
    <w:p w14:paraId="4F308B7E" w14:textId="77777777" w:rsidR="00E27E8A" w:rsidRPr="00CA21AC" w:rsidRDefault="00000000" w:rsidP="00E27E8A">
      <w:pPr>
        <w:ind w:left="284" w:hanging="284"/>
        <w:rPr>
          <w:rFonts w:cstheme="minorHAnsi"/>
          <w:sz w:val="19"/>
          <w:szCs w:val="19"/>
          <w:lang w:val="en-GB"/>
        </w:rPr>
      </w:pPr>
      <w:sdt>
        <w:sdtPr>
          <w:rPr>
            <w:rFonts w:cstheme="minorHAnsi"/>
            <w:sz w:val="19"/>
            <w:szCs w:val="19"/>
            <w:lang w:val="en-GB"/>
          </w:rPr>
          <w:id w:val="1608857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eastAsia="MS Gothic" w:hAnsi="Segoe UI Symbol" w:cs="Segoe UI Symbol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Yes</w:t>
      </w:r>
      <w:r w:rsidR="00E27E8A" w:rsidRPr="00CA21AC">
        <w:rPr>
          <w:rFonts w:cstheme="minorHAnsi"/>
          <w:sz w:val="19"/>
          <w:szCs w:val="19"/>
          <w:lang w:val="en-GB"/>
        </w:rPr>
        <w:tab/>
      </w:r>
      <w:sdt>
        <w:sdtPr>
          <w:rPr>
            <w:rFonts w:cstheme="minorHAnsi"/>
            <w:sz w:val="19"/>
            <w:szCs w:val="19"/>
            <w:lang w:val="en-GB"/>
          </w:rPr>
          <w:id w:val="1150946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eastAsia="MS Gothic" w:hAnsi="Segoe UI Symbol" w:cs="Segoe UI Symbol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No </w:t>
      </w:r>
      <w:r w:rsidR="00E27E8A" w:rsidRPr="00CA21AC">
        <w:rPr>
          <w:rFonts w:cstheme="minorHAnsi"/>
          <w:sz w:val="19"/>
          <w:szCs w:val="19"/>
          <w:lang w:val="en-GB"/>
        </w:rPr>
        <w:tab/>
      </w:r>
      <w:r w:rsidR="00E27E8A" w:rsidRPr="00CA21AC">
        <w:rPr>
          <w:rFonts w:cstheme="minorHAnsi"/>
          <w:sz w:val="19"/>
          <w:szCs w:val="19"/>
          <w:lang w:val="en-GB"/>
        </w:rPr>
        <w:tab/>
        <w:t>In case of No, please provide a reason:</w:t>
      </w:r>
    </w:p>
    <w:p w14:paraId="146436CB" w14:textId="77777777" w:rsidR="00E27E8A" w:rsidRPr="00CA21AC" w:rsidRDefault="00E27E8A" w:rsidP="00E27E8A">
      <w:pPr>
        <w:ind w:left="284" w:hanging="284"/>
        <w:rPr>
          <w:rFonts w:cstheme="minorHAnsi"/>
          <w:color w:val="000000" w:themeColor="text1"/>
          <w:sz w:val="19"/>
          <w:szCs w:val="19"/>
          <w:lang w:val="en-GB"/>
        </w:rPr>
      </w:pPr>
    </w:p>
    <w:p w14:paraId="6396D14D" w14:textId="77777777" w:rsidR="00E27E8A" w:rsidRPr="00CA21AC" w:rsidRDefault="00E27E8A" w:rsidP="00E27E8A">
      <w:pPr>
        <w:ind w:left="284" w:hanging="284"/>
        <w:rPr>
          <w:rFonts w:cstheme="minorHAnsi"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color w:val="000000" w:themeColor="text1"/>
          <w:sz w:val="19"/>
          <w:szCs w:val="19"/>
          <w:lang w:val="en-GB"/>
        </w:rPr>
        <w:t xml:space="preserve">Please see the list of obligatory/recommended vaccinations: </w:t>
      </w:r>
    </w:p>
    <w:p w14:paraId="2BE862B9" w14:textId="77777777" w:rsidR="00E27E8A" w:rsidRPr="00CA21AC" w:rsidRDefault="00000000" w:rsidP="00E27E8A">
      <w:pPr>
        <w:ind w:left="284" w:hanging="284"/>
        <w:rPr>
          <w:rStyle w:val="Hypertextovodkaz"/>
          <w:rFonts w:cstheme="minorHAnsi"/>
          <w:sz w:val="19"/>
          <w:szCs w:val="19"/>
          <w:lang w:val="en-GB"/>
        </w:rPr>
      </w:pPr>
      <w:hyperlink r:id="rId10" w:history="1">
        <w:r w:rsidR="00E27E8A" w:rsidRPr="00CA21AC">
          <w:rPr>
            <w:rStyle w:val="Hypertextovodkaz"/>
            <w:rFonts w:cstheme="minorHAnsi"/>
            <w:sz w:val="19"/>
            <w:szCs w:val="19"/>
            <w:lang w:val="en-GB"/>
          </w:rPr>
          <w:t>https://centrumcestovnimediciny.cz/en/list-of-obligatory-and-recommended-vaccinations-in-individual-countries/</w:t>
        </w:r>
      </w:hyperlink>
      <w:r w:rsidR="00E27E8A" w:rsidRPr="00CA21AC">
        <w:rPr>
          <w:rStyle w:val="Hypertextovodkaz"/>
          <w:rFonts w:cstheme="minorHAnsi"/>
          <w:sz w:val="19"/>
          <w:szCs w:val="19"/>
          <w:lang w:val="en-GB"/>
        </w:rPr>
        <w:t xml:space="preserve">  </w:t>
      </w:r>
    </w:p>
    <w:p w14:paraId="0D200E54" w14:textId="77777777" w:rsidR="00E27E8A" w:rsidRPr="00CA21AC" w:rsidRDefault="00E27E8A" w:rsidP="00E27E8A">
      <w:pPr>
        <w:ind w:left="284" w:hanging="284"/>
        <w:rPr>
          <w:rFonts w:cstheme="minorHAnsi"/>
          <w:color w:val="0000FF"/>
          <w:sz w:val="19"/>
          <w:szCs w:val="19"/>
          <w:u w:val="single"/>
          <w:lang w:val="en-GB"/>
        </w:rPr>
      </w:pPr>
      <w:r w:rsidRPr="00CA21AC">
        <w:rPr>
          <w:rFonts w:cstheme="minorHAnsi"/>
          <w:color w:val="000000" w:themeColor="text1"/>
          <w:sz w:val="19"/>
          <w:szCs w:val="19"/>
          <w:lang w:val="en-GB"/>
        </w:rPr>
        <w:t xml:space="preserve">or </w:t>
      </w:r>
      <w:r w:rsidRPr="00CA21AC">
        <w:rPr>
          <w:rFonts w:cstheme="minorHAnsi"/>
          <w:color w:val="0000FF"/>
          <w:sz w:val="19"/>
          <w:szCs w:val="19"/>
          <w:u w:val="single"/>
          <w:lang w:val="en-GB"/>
        </w:rPr>
        <w:t>https://www.ockovacicentrum.cz/cz/seznam-statu-a-z</w:t>
      </w:r>
    </w:p>
    <w:p w14:paraId="21D26C0F" w14:textId="77777777" w:rsidR="00E27E8A" w:rsidRPr="00CA21AC" w:rsidRDefault="00E27E8A" w:rsidP="00E27E8A">
      <w:pPr>
        <w:ind w:hanging="284"/>
        <w:rPr>
          <w:rStyle w:val="Siln"/>
          <w:rFonts w:cstheme="minorHAnsi"/>
          <w:b w:val="0"/>
          <w:bCs w:val="0"/>
          <w:color w:val="000000" w:themeColor="text1"/>
          <w:sz w:val="19"/>
          <w:szCs w:val="19"/>
          <w:lang w:val="en-GB"/>
        </w:rPr>
      </w:pPr>
    </w:p>
    <w:p w14:paraId="20883020" w14:textId="77777777" w:rsidR="00E27E8A" w:rsidRPr="00CA21AC" w:rsidRDefault="00E27E8A" w:rsidP="00B822DE">
      <w:pPr>
        <w:pStyle w:val="Odstavecseseznamem"/>
        <w:numPr>
          <w:ilvl w:val="0"/>
          <w:numId w:val="6"/>
        </w:numPr>
        <w:spacing w:after="160"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I feel well for the trip and have all the medicines necessary for the final </w:t>
      </w:r>
      <w:proofErr w:type="gramStart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destination</w:t>
      </w:r>
      <w:proofErr w:type="gramEnd"/>
    </w:p>
    <w:p w14:paraId="23AB09B4" w14:textId="77777777" w:rsidR="00E27E8A" w:rsidRPr="00CA21AC" w:rsidRDefault="00000000" w:rsidP="00E27E8A">
      <w:pPr>
        <w:ind w:left="284" w:hanging="284"/>
        <w:rPr>
          <w:rFonts w:cstheme="minorHAnsi"/>
          <w:color w:val="000000" w:themeColor="text1"/>
          <w:sz w:val="19"/>
          <w:szCs w:val="19"/>
          <w:lang w:val="en-GB"/>
        </w:rPr>
      </w:pPr>
      <w:sdt>
        <w:sdtPr>
          <w:rPr>
            <w:rFonts w:cstheme="minorHAnsi"/>
            <w:sz w:val="19"/>
            <w:szCs w:val="19"/>
            <w:lang w:val="en-GB"/>
          </w:rPr>
          <w:id w:val="-900289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eastAsia="MS Gothic" w:hAnsi="Segoe UI Symbol" w:cs="Segoe UI Symbol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Yes</w:t>
      </w:r>
      <w:r w:rsidR="00E27E8A" w:rsidRPr="00CA21AC">
        <w:rPr>
          <w:rFonts w:cstheme="minorHAnsi"/>
          <w:sz w:val="19"/>
          <w:szCs w:val="19"/>
          <w:lang w:val="en-GB"/>
        </w:rPr>
        <w:tab/>
      </w:r>
      <w:sdt>
        <w:sdtPr>
          <w:rPr>
            <w:rFonts w:cstheme="minorHAnsi"/>
            <w:sz w:val="19"/>
            <w:szCs w:val="19"/>
            <w:lang w:val="en-GB"/>
          </w:rPr>
          <w:id w:val="-2429573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eastAsia="MS Gothic" w:hAnsi="Segoe UI Symbol" w:cs="Segoe UI Symbol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No </w:t>
      </w:r>
      <w:r w:rsidR="00E27E8A" w:rsidRPr="00CA21AC">
        <w:rPr>
          <w:rFonts w:cstheme="minorHAnsi"/>
          <w:sz w:val="19"/>
          <w:szCs w:val="19"/>
          <w:lang w:val="en-GB"/>
        </w:rPr>
        <w:tab/>
      </w:r>
      <w:r w:rsidR="00E27E8A" w:rsidRPr="00CA21AC">
        <w:rPr>
          <w:rFonts w:cstheme="minorHAnsi"/>
          <w:sz w:val="19"/>
          <w:szCs w:val="19"/>
          <w:lang w:val="en-GB"/>
        </w:rPr>
        <w:tab/>
      </w:r>
    </w:p>
    <w:p w14:paraId="739FFC34" w14:textId="77777777" w:rsidR="00E27E8A" w:rsidRPr="00CA21AC" w:rsidRDefault="00E27E8A" w:rsidP="00E27E8A">
      <w:pPr>
        <w:ind w:hanging="284"/>
        <w:rPr>
          <w:rStyle w:val="Siln"/>
          <w:rFonts w:cstheme="minorHAnsi"/>
          <w:b w:val="0"/>
          <w:bCs w:val="0"/>
          <w:color w:val="000000" w:themeColor="text1"/>
          <w:sz w:val="19"/>
          <w:szCs w:val="19"/>
          <w:lang w:val="en-GB"/>
        </w:rPr>
      </w:pPr>
    </w:p>
    <w:p w14:paraId="5B9B5179" w14:textId="77777777" w:rsidR="00E27E8A" w:rsidRPr="00CA21AC" w:rsidRDefault="00E27E8A" w:rsidP="00B822DE">
      <w:pPr>
        <w:pStyle w:val="Odstavecseseznamem"/>
        <w:numPr>
          <w:ilvl w:val="0"/>
          <w:numId w:val="6"/>
        </w:numPr>
        <w:spacing w:after="160" w:line="240" w:lineRule="auto"/>
        <w:ind w:left="284" w:hanging="284"/>
        <w:rPr>
          <w:rFonts w:cstheme="minorHAnsi"/>
          <w:b/>
          <w:bCs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I have a first aid kit and travel equipment according to the needs of the </w:t>
      </w:r>
      <w:proofErr w:type="gramStart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final destination</w:t>
      </w:r>
      <w:proofErr w:type="gramEnd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 (e.g. antimalarials)</w:t>
      </w:r>
    </w:p>
    <w:p w14:paraId="70916F16" w14:textId="77777777" w:rsidR="00E27E8A" w:rsidRPr="00CA21AC" w:rsidRDefault="00000000" w:rsidP="00E27E8A">
      <w:pPr>
        <w:ind w:left="705" w:hanging="705"/>
        <w:rPr>
          <w:rFonts w:cstheme="minorHAnsi"/>
          <w:sz w:val="19"/>
          <w:szCs w:val="19"/>
          <w:lang w:val="en-GB"/>
        </w:rPr>
      </w:pPr>
      <w:sdt>
        <w:sdtPr>
          <w:rPr>
            <w:rFonts w:cstheme="minorHAnsi"/>
            <w:sz w:val="19"/>
            <w:szCs w:val="19"/>
            <w:lang w:val="en-GB"/>
          </w:rPr>
          <w:id w:val="-1112821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MS Gothic" w:eastAsia="MS Gothic" w:hAnsi="MS Gothic" w:cstheme="minorHAnsi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Yes, I have my own first aid </w:t>
      </w:r>
      <w:proofErr w:type="gramStart"/>
      <w:r w:rsidR="00E27E8A" w:rsidRPr="00CA21AC">
        <w:rPr>
          <w:rFonts w:cstheme="minorHAnsi"/>
          <w:sz w:val="19"/>
          <w:szCs w:val="19"/>
          <w:lang w:val="en-GB"/>
        </w:rPr>
        <w:t>kit</w:t>
      </w:r>
      <w:proofErr w:type="gramEnd"/>
      <w:r w:rsidR="00E27E8A" w:rsidRPr="00CA21AC">
        <w:rPr>
          <w:rFonts w:cstheme="minorHAnsi"/>
          <w:sz w:val="19"/>
          <w:szCs w:val="19"/>
          <w:lang w:val="en-GB"/>
        </w:rPr>
        <w:t xml:space="preserve"> </w:t>
      </w:r>
      <w:r w:rsidR="00E27E8A" w:rsidRPr="00CA21AC">
        <w:rPr>
          <w:rFonts w:cstheme="minorHAnsi"/>
          <w:sz w:val="19"/>
          <w:szCs w:val="19"/>
          <w:lang w:val="en-GB"/>
        </w:rPr>
        <w:tab/>
      </w:r>
      <w:r w:rsidR="00E27E8A" w:rsidRPr="00CA21AC">
        <w:rPr>
          <w:rFonts w:cstheme="minorHAnsi"/>
          <w:sz w:val="19"/>
          <w:szCs w:val="19"/>
          <w:lang w:val="en-GB"/>
        </w:rPr>
        <w:tab/>
        <w:t xml:space="preserve"> </w:t>
      </w:r>
      <w:r w:rsidR="00E27E8A" w:rsidRPr="00CA21AC">
        <w:rPr>
          <w:rFonts w:cstheme="minorHAnsi"/>
          <w:sz w:val="19"/>
          <w:szCs w:val="19"/>
          <w:lang w:val="en-GB"/>
        </w:rPr>
        <w:tab/>
      </w:r>
    </w:p>
    <w:p w14:paraId="165FA0EC" w14:textId="77777777" w:rsidR="00E27E8A" w:rsidRPr="00CA21AC" w:rsidRDefault="00E27E8A" w:rsidP="00E27E8A">
      <w:pPr>
        <w:ind w:left="705" w:hanging="705"/>
        <w:rPr>
          <w:rFonts w:cstheme="minorHAnsi"/>
          <w:sz w:val="19"/>
          <w:szCs w:val="19"/>
          <w:lang w:val="en-GB"/>
        </w:rPr>
      </w:pPr>
      <w:r w:rsidRPr="00CA21AC">
        <w:rPr>
          <w:rFonts w:cstheme="minorHAnsi"/>
          <w:sz w:val="19"/>
          <w:szCs w:val="19"/>
          <w:lang w:val="en-GB"/>
        </w:rPr>
        <w:tab/>
      </w:r>
    </w:p>
    <w:p w14:paraId="6DAD3002" w14:textId="77777777" w:rsidR="00E27E8A" w:rsidRPr="00CA21AC" w:rsidRDefault="00E27E8A" w:rsidP="00B822DE">
      <w:pPr>
        <w:pStyle w:val="Odstavecseseznamem"/>
        <w:numPr>
          <w:ilvl w:val="0"/>
          <w:numId w:val="6"/>
        </w:numPr>
        <w:spacing w:after="160" w:line="240" w:lineRule="auto"/>
        <w:ind w:left="284" w:hanging="284"/>
        <w:rPr>
          <w:rStyle w:val="Hypertextovodkaz"/>
          <w:rFonts w:cstheme="minorHAnsi"/>
          <w:color w:val="000000" w:themeColor="text1"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I have downloaded the ERV insurance company application „</w:t>
      </w:r>
      <w:r w:rsidRPr="00CA21AC">
        <w:rPr>
          <w:rStyle w:val="cf01"/>
          <w:rFonts w:cstheme="minorHAnsi"/>
          <w:sz w:val="19"/>
          <w:szCs w:val="19"/>
          <w:lang w:val="en-GB"/>
        </w:rPr>
        <w:t xml:space="preserve">ERV </w:t>
      </w:r>
      <w:proofErr w:type="spellStart"/>
      <w:r w:rsidRPr="00CA21AC">
        <w:rPr>
          <w:rStyle w:val="cf01"/>
          <w:rFonts w:cstheme="minorHAnsi"/>
          <w:sz w:val="19"/>
          <w:szCs w:val="19"/>
          <w:lang w:val="en-GB"/>
        </w:rPr>
        <w:t>travel&amp;</w:t>
      </w:r>
      <w:proofErr w:type="gramStart"/>
      <w:r w:rsidRPr="00CA21AC">
        <w:rPr>
          <w:rStyle w:val="cf01"/>
          <w:rFonts w:cstheme="minorHAnsi"/>
          <w:sz w:val="19"/>
          <w:szCs w:val="19"/>
          <w:lang w:val="en-GB"/>
        </w:rPr>
        <w:t>care</w:t>
      </w:r>
      <w:proofErr w:type="spellEnd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“ and</w:t>
      </w:r>
      <w:proofErr w:type="gramEnd"/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 I actively follow the information in the travel destination </w:t>
      </w:r>
      <w:hyperlink r:id="rId11" w:history="1">
        <w:r w:rsidRPr="00CA21AC">
          <w:rPr>
            <w:rStyle w:val="Hypertextovodkaz"/>
            <w:rFonts w:cstheme="minorHAnsi"/>
            <w:b/>
            <w:bCs/>
            <w:sz w:val="19"/>
            <w:szCs w:val="19"/>
            <w:lang w:val="en-GB"/>
          </w:rPr>
          <w:t>https://www.ervpojistovna.cz/cs/mobilni-aplikace</w:t>
        </w:r>
      </w:hyperlink>
    </w:p>
    <w:p w14:paraId="2817B85C" w14:textId="77777777" w:rsidR="00E27E8A" w:rsidRPr="00CA21AC" w:rsidRDefault="00000000" w:rsidP="00E27E8A">
      <w:pPr>
        <w:rPr>
          <w:rFonts w:cstheme="minorHAnsi"/>
          <w:color w:val="000000" w:themeColor="text1"/>
          <w:sz w:val="19"/>
          <w:szCs w:val="19"/>
          <w:lang w:val="en-GB"/>
        </w:rPr>
      </w:pPr>
      <w:sdt>
        <w:sdtPr>
          <w:rPr>
            <w:rFonts w:eastAsia="MS Gothic" w:cstheme="minorHAnsi"/>
            <w:sz w:val="19"/>
            <w:szCs w:val="19"/>
            <w:lang w:val="en-GB"/>
          </w:rPr>
          <w:id w:val="20668380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eastAsia="MS Gothic" w:hAnsi="Segoe UI Symbol" w:cs="Segoe UI Symbol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sz w:val="19"/>
          <w:szCs w:val="19"/>
          <w:lang w:val="en-GB"/>
        </w:rPr>
        <w:t xml:space="preserve"> </w:t>
      </w:r>
      <w:r w:rsidR="00E27E8A" w:rsidRPr="00CA21AC">
        <w:rPr>
          <w:rFonts w:cstheme="minorHAnsi"/>
          <w:color w:val="000000" w:themeColor="text1"/>
          <w:sz w:val="19"/>
          <w:szCs w:val="19"/>
          <w:lang w:val="en-GB"/>
        </w:rPr>
        <w:t>Yes</w:t>
      </w:r>
      <w:r w:rsidR="00E27E8A" w:rsidRPr="00CA21AC">
        <w:rPr>
          <w:rFonts w:cstheme="minorHAnsi"/>
          <w:color w:val="000000" w:themeColor="text1"/>
          <w:sz w:val="19"/>
          <w:szCs w:val="19"/>
          <w:lang w:val="en-GB"/>
        </w:rPr>
        <w:tab/>
      </w:r>
      <w:sdt>
        <w:sdtPr>
          <w:rPr>
            <w:rFonts w:cstheme="minorHAnsi"/>
            <w:color w:val="000000" w:themeColor="text1"/>
            <w:sz w:val="19"/>
            <w:szCs w:val="19"/>
            <w:lang w:val="en-GB"/>
          </w:rPr>
          <w:id w:val="8740546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hAnsi="Segoe UI Symbol" w:cs="Segoe UI Symbol"/>
              <w:color w:val="000000" w:themeColor="text1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color w:val="000000" w:themeColor="text1"/>
          <w:sz w:val="19"/>
          <w:szCs w:val="19"/>
          <w:lang w:val="en-GB"/>
        </w:rPr>
        <w:t xml:space="preserve"> No </w:t>
      </w:r>
    </w:p>
    <w:p w14:paraId="3108702C" w14:textId="77777777" w:rsidR="00E27E8A" w:rsidRPr="00CA21AC" w:rsidRDefault="00E27E8A" w:rsidP="00E27E8A">
      <w:pPr>
        <w:rPr>
          <w:rFonts w:cstheme="minorHAnsi"/>
          <w:color w:val="000000" w:themeColor="text1"/>
          <w:sz w:val="19"/>
          <w:szCs w:val="19"/>
          <w:lang w:val="en-GB"/>
        </w:rPr>
      </w:pPr>
    </w:p>
    <w:p w14:paraId="2BC41E27" w14:textId="77777777" w:rsidR="00E27E8A" w:rsidRPr="00CA21AC" w:rsidRDefault="00E27E8A" w:rsidP="00B822DE">
      <w:pPr>
        <w:pStyle w:val="Odstavecseseznamem"/>
        <w:numPr>
          <w:ilvl w:val="0"/>
          <w:numId w:val="6"/>
        </w:numPr>
        <w:spacing w:after="160" w:line="240" w:lineRule="auto"/>
        <w:ind w:left="284" w:hanging="284"/>
        <w:rPr>
          <w:rFonts w:cstheme="minorHAnsi"/>
          <w:b/>
          <w:bCs/>
          <w:sz w:val="19"/>
          <w:szCs w:val="19"/>
          <w:lang w:val="en-GB"/>
        </w:rPr>
      </w:pP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 xml:space="preserve">I am aware about the terms and conditions of ERV insurance company (i.e. there is only 80 % of insurance coverage of the air-ticket in case of cancel the journey due to the health problems). To get 100 % of the price of the air-ticket I must manage my own insurance for cancellation. </w:t>
      </w:r>
    </w:p>
    <w:p w14:paraId="1DC593AA" w14:textId="77777777" w:rsidR="00E27E8A" w:rsidRPr="00CA21AC" w:rsidRDefault="00000000" w:rsidP="00E27E8A">
      <w:pPr>
        <w:rPr>
          <w:rFonts w:cstheme="minorHAnsi"/>
          <w:color w:val="000000" w:themeColor="text1"/>
          <w:sz w:val="19"/>
          <w:szCs w:val="19"/>
          <w:lang w:val="en-GB"/>
        </w:rPr>
      </w:pPr>
      <w:sdt>
        <w:sdtPr>
          <w:rPr>
            <w:rFonts w:eastAsia="MS Gothic" w:cstheme="minorHAnsi"/>
            <w:color w:val="000000" w:themeColor="text1"/>
            <w:sz w:val="19"/>
            <w:szCs w:val="19"/>
            <w:lang w:val="en-GB"/>
          </w:rPr>
          <w:id w:val="-7101826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eastAsia="MS Gothic" w:hAnsi="Segoe UI Symbol" w:cs="Segoe UI Symbol"/>
              <w:color w:val="000000" w:themeColor="text1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color w:val="000000" w:themeColor="text1"/>
          <w:sz w:val="19"/>
          <w:szCs w:val="19"/>
          <w:lang w:val="en-GB"/>
        </w:rPr>
        <w:t xml:space="preserve"> Yes</w:t>
      </w:r>
      <w:r w:rsidR="00E27E8A" w:rsidRPr="00CA21AC">
        <w:rPr>
          <w:rFonts w:cstheme="minorHAnsi"/>
          <w:color w:val="000000" w:themeColor="text1"/>
          <w:sz w:val="19"/>
          <w:szCs w:val="19"/>
          <w:lang w:val="en-GB"/>
        </w:rPr>
        <w:tab/>
      </w:r>
      <w:sdt>
        <w:sdtPr>
          <w:rPr>
            <w:rFonts w:cstheme="minorHAnsi"/>
            <w:color w:val="000000" w:themeColor="text1"/>
            <w:sz w:val="19"/>
            <w:szCs w:val="19"/>
            <w:lang w:val="en-GB"/>
          </w:rPr>
          <w:id w:val="-15830603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8A" w:rsidRPr="00CA21AC">
            <w:rPr>
              <w:rFonts w:ascii="Segoe UI Symbol" w:hAnsi="Segoe UI Symbol" w:cs="Segoe UI Symbol"/>
              <w:color w:val="000000" w:themeColor="text1"/>
              <w:sz w:val="19"/>
              <w:szCs w:val="19"/>
              <w:lang w:val="en-GB"/>
            </w:rPr>
            <w:t>☐</w:t>
          </w:r>
        </w:sdtContent>
      </w:sdt>
      <w:r w:rsidR="00E27E8A" w:rsidRPr="00CA21AC">
        <w:rPr>
          <w:rFonts w:cstheme="minorHAnsi"/>
          <w:color w:val="000000" w:themeColor="text1"/>
          <w:sz w:val="19"/>
          <w:szCs w:val="19"/>
          <w:lang w:val="en-GB"/>
        </w:rPr>
        <w:t xml:space="preserve"> No </w:t>
      </w:r>
    </w:p>
    <w:p w14:paraId="3FBE9DE6" w14:textId="77777777" w:rsidR="00E27E8A" w:rsidRPr="00CA21AC" w:rsidRDefault="00E27E8A" w:rsidP="00E27E8A">
      <w:pPr>
        <w:ind w:firstLine="708"/>
        <w:rPr>
          <w:rFonts w:cstheme="minorHAnsi"/>
          <w:color w:val="000000" w:themeColor="text1"/>
          <w:sz w:val="19"/>
          <w:szCs w:val="19"/>
          <w:lang w:val="en-GB"/>
        </w:rPr>
      </w:pPr>
    </w:p>
    <w:tbl>
      <w:tblPr>
        <w:tblStyle w:val="Mkatabulky"/>
        <w:tblW w:w="9072" w:type="dxa"/>
        <w:tblInd w:w="-5" w:type="dxa"/>
        <w:tblLook w:val="04A0" w:firstRow="1" w:lastRow="0" w:firstColumn="1" w:lastColumn="0" w:noHBand="0" w:noVBand="1"/>
      </w:tblPr>
      <w:tblGrid>
        <w:gridCol w:w="2835"/>
        <w:gridCol w:w="6237"/>
      </w:tblGrid>
      <w:tr w:rsidR="00E27E8A" w:rsidRPr="00CA21AC" w14:paraId="6C2697E0" w14:textId="77777777" w:rsidTr="0002508E">
        <w:tc>
          <w:tcPr>
            <w:tcW w:w="9072" w:type="dxa"/>
            <w:gridSpan w:val="2"/>
            <w:shd w:val="clear" w:color="auto" w:fill="E7E6E6" w:themeFill="background2"/>
          </w:tcPr>
          <w:p w14:paraId="0EBC62CA" w14:textId="77777777" w:rsidR="00E27E8A" w:rsidRPr="00CA21AC" w:rsidRDefault="00E27E8A" w:rsidP="0002508E">
            <w:pPr>
              <w:pStyle w:val="Odstavecseseznamem"/>
              <w:ind w:left="0"/>
              <w:jc w:val="center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 w:eastAsia="cs-CZ"/>
              </w:rPr>
              <w:lastRenderedPageBreak/>
              <w:t>Contact details of the contact person of the partner organisation abroad: Contact form during my stay abroad</w:t>
            </w:r>
          </w:p>
        </w:tc>
      </w:tr>
      <w:tr w:rsidR="00E27E8A" w:rsidRPr="00CA21AC" w14:paraId="4DF9D75A" w14:textId="77777777" w:rsidTr="0002508E">
        <w:tc>
          <w:tcPr>
            <w:tcW w:w="2835" w:type="dxa"/>
          </w:tcPr>
          <w:p w14:paraId="1F9D6AEE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 w:eastAsia="cs-CZ"/>
              </w:rPr>
              <w:t>Name,</w:t>
            </w:r>
            <w:r w:rsidRPr="00CA21AC">
              <w:rPr>
                <w:rStyle w:val="Siln"/>
                <w:rFonts w:cstheme="minorHAnsi"/>
                <w:sz w:val="19"/>
                <w:szCs w:val="19"/>
                <w:lang w:val="en-GB" w:eastAsia="cs-CZ"/>
              </w:rPr>
              <w:t xml:space="preserve"> </w:t>
            </w: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 w:eastAsia="cs-CZ"/>
              </w:rPr>
              <w:t>Surname</w:t>
            </w:r>
          </w:p>
        </w:tc>
        <w:tc>
          <w:tcPr>
            <w:tcW w:w="6235" w:type="dxa"/>
          </w:tcPr>
          <w:p w14:paraId="751BFE5B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</w:p>
        </w:tc>
      </w:tr>
      <w:tr w:rsidR="00E27E8A" w:rsidRPr="00CA21AC" w14:paraId="6C454172" w14:textId="77777777" w:rsidTr="0002508E">
        <w:tc>
          <w:tcPr>
            <w:tcW w:w="2835" w:type="dxa"/>
          </w:tcPr>
          <w:p w14:paraId="04C77FED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 w:eastAsia="cs-CZ"/>
              </w:rPr>
              <w:t>Position</w:t>
            </w:r>
          </w:p>
        </w:tc>
        <w:tc>
          <w:tcPr>
            <w:tcW w:w="6235" w:type="dxa"/>
          </w:tcPr>
          <w:p w14:paraId="74834D9C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</w:p>
        </w:tc>
      </w:tr>
      <w:tr w:rsidR="00E27E8A" w:rsidRPr="00CA21AC" w14:paraId="707A24A2" w14:textId="77777777" w:rsidTr="0002508E">
        <w:tc>
          <w:tcPr>
            <w:tcW w:w="2835" w:type="dxa"/>
          </w:tcPr>
          <w:p w14:paraId="37ECA248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 w:eastAsia="cs-CZ"/>
              </w:rPr>
              <w:t>Organization</w:t>
            </w:r>
          </w:p>
        </w:tc>
        <w:tc>
          <w:tcPr>
            <w:tcW w:w="6235" w:type="dxa"/>
          </w:tcPr>
          <w:p w14:paraId="0C1A8557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</w:p>
        </w:tc>
      </w:tr>
      <w:tr w:rsidR="00E27E8A" w:rsidRPr="00CA21AC" w14:paraId="5B9C16EA" w14:textId="77777777" w:rsidTr="0002508E">
        <w:tc>
          <w:tcPr>
            <w:tcW w:w="2835" w:type="dxa"/>
          </w:tcPr>
          <w:p w14:paraId="18DC4660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 w:eastAsia="cs-CZ"/>
              </w:rPr>
              <w:t>Address</w:t>
            </w:r>
          </w:p>
        </w:tc>
        <w:tc>
          <w:tcPr>
            <w:tcW w:w="6235" w:type="dxa"/>
          </w:tcPr>
          <w:p w14:paraId="55849D87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</w:p>
        </w:tc>
      </w:tr>
      <w:tr w:rsidR="00E27E8A" w:rsidRPr="00CA21AC" w14:paraId="2FA064E4" w14:textId="77777777" w:rsidTr="0002508E">
        <w:tc>
          <w:tcPr>
            <w:tcW w:w="2835" w:type="dxa"/>
          </w:tcPr>
          <w:p w14:paraId="0E27E4CE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 w:eastAsia="cs-CZ"/>
              </w:rPr>
              <w:t xml:space="preserve">Mobile phone number </w:t>
            </w:r>
          </w:p>
          <w:p w14:paraId="2B81657D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 w:eastAsia="cs-CZ"/>
              </w:rPr>
              <w:t xml:space="preserve">(or skype, </w:t>
            </w:r>
            <w:proofErr w:type="spellStart"/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 w:eastAsia="cs-CZ"/>
              </w:rPr>
              <w:t>whatsapp</w:t>
            </w:r>
            <w:proofErr w:type="spellEnd"/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 w:eastAsia="cs-CZ"/>
              </w:rPr>
              <w:t>, …)</w:t>
            </w:r>
          </w:p>
        </w:tc>
        <w:tc>
          <w:tcPr>
            <w:tcW w:w="6235" w:type="dxa"/>
          </w:tcPr>
          <w:p w14:paraId="1E1F3E29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</w:p>
        </w:tc>
      </w:tr>
      <w:tr w:rsidR="00E27E8A" w:rsidRPr="00CA21AC" w14:paraId="69458D18" w14:textId="77777777" w:rsidTr="0002508E">
        <w:tc>
          <w:tcPr>
            <w:tcW w:w="2835" w:type="dxa"/>
          </w:tcPr>
          <w:p w14:paraId="374B48EF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 w:eastAsia="cs-CZ"/>
              </w:rPr>
              <w:t>E-mail</w:t>
            </w:r>
          </w:p>
        </w:tc>
        <w:tc>
          <w:tcPr>
            <w:tcW w:w="6235" w:type="dxa"/>
          </w:tcPr>
          <w:p w14:paraId="5E39C4F3" w14:textId="77777777" w:rsidR="00E27E8A" w:rsidRPr="00CA21AC" w:rsidRDefault="00E27E8A" w:rsidP="0002508E">
            <w:pPr>
              <w:pStyle w:val="Odstavecseseznamem"/>
              <w:ind w:left="0"/>
              <w:rPr>
                <w:rStyle w:val="Siln"/>
                <w:rFonts w:cstheme="minorHAnsi"/>
                <w:b w:val="0"/>
                <w:bCs w:val="0"/>
                <w:color w:val="000000" w:themeColor="text1"/>
                <w:sz w:val="19"/>
                <w:szCs w:val="19"/>
                <w:lang w:val="en-GB" w:eastAsia="cs-CZ"/>
              </w:rPr>
            </w:pPr>
          </w:p>
        </w:tc>
      </w:tr>
    </w:tbl>
    <w:p w14:paraId="2C42C45C" w14:textId="77777777" w:rsidR="00E27E8A" w:rsidRPr="00CA21AC" w:rsidRDefault="00E27E8A" w:rsidP="00E27E8A">
      <w:pPr>
        <w:rPr>
          <w:rStyle w:val="Siln"/>
          <w:rFonts w:cstheme="minorHAnsi"/>
          <w:b w:val="0"/>
          <w:color w:val="000000" w:themeColor="text1"/>
          <w:sz w:val="19"/>
          <w:szCs w:val="19"/>
          <w:lang w:val="en-GB"/>
        </w:rPr>
      </w:pPr>
    </w:p>
    <w:p w14:paraId="1873D3D1" w14:textId="77777777" w:rsidR="00E27E8A" w:rsidRPr="00CA21AC" w:rsidRDefault="00E27E8A" w:rsidP="00B822DE">
      <w:pPr>
        <w:pStyle w:val="Odstavecseseznamem"/>
        <w:numPr>
          <w:ilvl w:val="0"/>
          <w:numId w:val="6"/>
        </w:numPr>
        <w:spacing w:after="160" w:line="240" w:lineRule="auto"/>
        <w:ind w:left="284" w:hanging="284"/>
        <w:jc w:val="both"/>
        <w:rPr>
          <w:rStyle w:val="Siln"/>
          <w:rFonts w:eastAsia="Times New Roman" w:cstheme="minorHAnsi"/>
          <w:bCs w:val="0"/>
          <w:color w:val="000000" w:themeColor="text1"/>
          <w:sz w:val="19"/>
          <w:szCs w:val="19"/>
          <w:lang w:val="en-GB" w:eastAsia="cs-CZ"/>
        </w:rPr>
      </w:pPr>
      <w:r w:rsidRPr="00CA21AC">
        <w:rPr>
          <w:rStyle w:val="Siln"/>
          <w:rFonts w:eastAsia="Times New Roman" w:cstheme="minorHAnsi"/>
          <w:color w:val="000000" w:themeColor="text1"/>
          <w:sz w:val="19"/>
          <w:szCs w:val="19"/>
          <w:lang w:val="en-GB" w:eastAsia="cs-CZ"/>
        </w:rPr>
        <w:t>Contact person in the Czech Republic the FTA will contact if necessary (personal contacts - family, friends, …):</w:t>
      </w:r>
    </w:p>
    <w:tbl>
      <w:tblPr>
        <w:tblStyle w:val="Mkatabulky"/>
        <w:tblW w:w="9082" w:type="dxa"/>
        <w:tblInd w:w="-5" w:type="dxa"/>
        <w:tblLook w:val="04A0" w:firstRow="1" w:lastRow="0" w:firstColumn="1" w:lastColumn="0" w:noHBand="0" w:noVBand="1"/>
      </w:tblPr>
      <w:tblGrid>
        <w:gridCol w:w="2835"/>
        <w:gridCol w:w="6247"/>
      </w:tblGrid>
      <w:tr w:rsidR="00E27E8A" w:rsidRPr="00CA21AC" w14:paraId="280B0083" w14:textId="77777777" w:rsidTr="0002508E">
        <w:tc>
          <w:tcPr>
            <w:tcW w:w="9082" w:type="dxa"/>
            <w:gridSpan w:val="2"/>
            <w:shd w:val="clear" w:color="auto" w:fill="E7E6E6" w:themeFill="background2"/>
          </w:tcPr>
          <w:p w14:paraId="2E91BCF6" w14:textId="77777777" w:rsidR="00E27E8A" w:rsidRPr="00CA21AC" w:rsidRDefault="00E27E8A" w:rsidP="0002508E">
            <w:pPr>
              <w:jc w:val="center"/>
              <w:rPr>
                <w:rStyle w:val="Siln"/>
                <w:rFonts w:cstheme="minorHAnsi"/>
                <w:b w:val="0"/>
                <w:color w:val="000000" w:themeColor="text1"/>
                <w:sz w:val="19"/>
                <w:szCs w:val="19"/>
                <w:lang w:val="en-GB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/>
              </w:rPr>
              <w:t>C</w:t>
            </w:r>
            <w:r w:rsidRPr="00CA21AC">
              <w:rPr>
                <w:rStyle w:val="Siln"/>
                <w:rFonts w:cstheme="minorHAnsi"/>
                <w:sz w:val="19"/>
                <w:szCs w:val="19"/>
                <w:lang w:val="en-GB"/>
              </w:rPr>
              <w:t>ontact form in the Czech Republic</w:t>
            </w:r>
          </w:p>
        </w:tc>
      </w:tr>
      <w:tr w:rsidR="00E27E8A" w:rsidRPr="00CA21AC" w14:paraId="62D96C55" w14:textId="77777777" w:rsidTr="0002508E">
        <w:tc>
          <w:tcPr>
            <w:tcW w:w="2835" w:type="dxa"/>
          </w:tcPr>
          <w:p w14:paraId="491F5E95" w14:textId="77777777" w:rsidR="00E27E8A" w:rsidRPr="00CA21AC" w:rsidRDefault="00E27E8A" w:rsidP="0002508E">
            <w:pPr>
              <w:rPr>
                <w:rStyle w:val="Siln"/>
                <w:rFonts w:cstheme="minorHAnsi"/>
                <w:b w:val="0"/>
                <w:color w:val="000000" w:themeColor="text1"/>
                <w:sz w:val="19"/>
                <w:szCs w:val="19"/>
                <w:lang w:val="en-GB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/>
              </w:rPr>
              <w:t>N</w:t>
            </w:r>
            <w:r w:rsidRPr="00CA21AC">
              <w:rPr>
                <w:rStyle w:val="Siln"/>
                <w:rFonts w:cstheme="minorHAnsi"/>
                <w:sz w:val="19"/>
                <w:szCs w:val="19"/>
                <w:lang w:val="en-GB"/>
              </w:rPr>
              <w:t>ame, surname</w:t>
            </w:r>
          </w:p>
        </w:tc>
        <w:tc>
          <w:tcPr>
            <w:tcW w:w="6232" w:type="dxa"/>
          </w:tcPr>
          <w:p w14:paraId="537C4E6C" w14:textId="77777777" w:rsidR="00E27E8A" w:rsidRPr="00CA21AC" w:rsidRDefault="00E27E8A" w:rsidP="0002508E">
            <w:pPr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/>
              </w:rPr>
            </w:pPr>
          </w:p>
        </w:tc>
      </w:tr>
      <w:tr w:rsidR="00E27E8A" w:rsidRPr="00CA21AC" w14:paraId="1F1F62DD" w14:textId="77777777" w:rsidTr="0002508E">
        <w:tc>
          <w:tcPr>
            <w:tcW w:w="2835" w:type="dxa"/>
          </w:tcPr>
          <w:p w14:paraId="4A1DF6AF" w14:textId="77777777" w:rsidR="00E27E8A" w:rsidRPr="00CA21AC" w:rsidRDefault="00E27E8A" w:rsidP="0002508E">
            <w:pPr>
              <w:ind w:left="708" w:right="-542" w:hanging="708"/>
              <w:rPr>
                <w:rStyle w:val="Siln"/>
                <w:rFonts w:cstheme="minorHAnsi"/>
                <w:b w:val="0"/>
                <w:color w:val="000000" w:themeColor="text1"/>
                <w:sz w:val="19"/>
                <w:szCs w:val="19"/>
                <w:lang w:val="en-GB"/>
              </w:rPr>
            </w:pPr>
            <w:r w:rsidRPr="00CA21AC">
              <w:rPr>
                <w:rStyle w:val="Siln"/>
                <w:rFonts w:cstheme="minorHAnsi"/>
                <w:sz w:val="19"/>
                <w:szCs w:val="19"/>
                <w:lang w:val="en-GB"/>
              </w:rPr>
              <w:t>Mobile phone number</w:t>
            </w:r>
          </w:p>
        </w:tc>
        <w:tc>
          <w:tcPr>
            <w:tcW w:w="6232" w:type="dxa"/>
          </w:tcPr>
          <w:p w14:paraId="7A8D7070" w14:textId="77777777" w:rsidR="00E27E8A" w:rsidRPr="00CA21AC" w:rsidRDefault="00E27E8A" w:rsidP="0002508E">
            <w:pPr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/>
              </w:rPr>
            </w:pPr>
          </w:p>
        </w:tc>
      </w:tr>
      <w:tr w:rsidR="00E27E8A" w:rsidRPr="00CA21AC" w14:paraId="00CB0656" w14:textId="77777777" w:rsidTr="0002508E">
        <w:tc>
          <w:tcPr>
            <w:tcW w:w="2835" w:type="dxa"/>
          </w:tcPr>
          <w:p w14:paraId="12207A9A" w14:textId="77777777" w:rsidR="00E27E8A" w:rsidRPr="00CA21AC" w:rsidRDefault="00E27E8A" w:rsidP="0002508E">
            <w:pPr>
              <w:rPr>
                <w:rStyle w:val="Siln"/>
                <w:rFonts w:cstheme="minorHAnsi"/>
                <w:b w:val="0"/>
                <w:color w:val="000000" w:themeColor="text1"/>
                <w:sz w:val="19"/>
                <w:szCs w:val="19"/>
                <w:lang w:val="en-GB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/>
              </w:rPr>
              <w:t>E-mail</w:t>
            </w:r>
          </w:p>
        </w:tc>
        <w:tc>
          <w:tcPr>
            <w:tcW w:w="6232" w:type="dxa"/>
          </w:tcPr>
          <w:p w14:paraId="030C0FE9" w14:textId="77777777" w:rsidR="00E27E8A" w:rsidRPr="00CA21AC" w:rsidRDefault="00E27E8A" w:rsidP="0002508E">
            <w:pPr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/>
              </w:rPr>
            </w:pPr>
          </w:p>
        </w:tc>
      </w:tr>
      <w:tr w:rsidR="00E27E8A" w:rsidRPr="00CA21AC" w14:paraId="3896EAD1" w14:textId="77777777" w:rsidTr="0002508E">
        <w:tc>
          <w:tcPr>
            <w:tcW w:w="2835" w:type="dxa"/>
          </w:tcPr>
          <w:p w14:paraId="07BEB690" w14:textId="77777777" w:rsidR="00E27E8A" w:rsidRPr="00CA21AC" w:rsidRDefault="00E27E8A" w:rsidP="0002508E">
            <w:pPr>
              <w:rPr>
                <w:rStyle w:val="Siln"/>
                <w:rFonts w:cstheme="minorHAnsi"/>
                <w:b w:val="0"/>
                <w:color w:val="000000" w:themeColor="text1"/>
                <w:sz w:val="19"/>
                <w:szCs w:val="19"/>
                <w:lang w:val="en-GB"/>
              </w:rPr>
            </w:pPr>
            <w:r w:rsidRPr="00CA21AC"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/>
              </w:rPr>
              <w:t>Relation (Friend/ family relative)</w:t>
            </w:r>
          </w:p>
        </w:tc>
        <w:tc>
          <w:tcPr>
            <w:tcW w:w="6232" w:type="dxa"/>
          </w:tcPr>
          <w:p w14:paraId="3A6E67F5" w14:textId="77777777" w:rsidR="00E27E8A" w:rsidRPr="00CA21AC" w:rsidRDefault="00E27E8A" w:rsidP="0002508E">
            <w:pPr>
              <w:rPr>
                <w:rStyle w:val="Siln"/>
                <w:rFonts w:cstheme="minorHAnsi"/>
                <w:color w:val="000000" w:themeColor="text1"/>
                <w:sz w:val="19"/>
                <w:szCs w:val="19"/>
                <w:lang w:val="en-GB"/>
              </w:rPr>
            </w:pPr>
          </w:p>
        </w:tc>
      </w:tr>
    </w:tbl>
    <w:p w14:paraId="10BB248D" w14:textId="77777777" w:rsidR="00E27E8A" w:rsidRPr="00CA21AC" w:rsidRDefault="00E27E8A" w:rsidP="00E27E8A">
      <w:pPr>
        <w:ind w:left="708"/>
        <w:rPr>
          <w:rStyle w:val="Siln"/>
          <w:rFonts w:cstheme="minorHAnsi"/>
          <w:color w:val="000000" w:themeColor="text1"/>
          <w:sz w:val="19"/>
          <w:szCs w:val="19"/>
          <w:lang w:val="en-GB"/>
        </w:rPr>
      </w:pPr>
    </w:p>
    <w:p w14:paraId="7675F9C7" w14:textId="77777777" w:rsidR="00E27E8A" w:rsidRPr="00CA21AC" w:rsidRDefault="00E27E8A" w:rsidP="00E27E8A">
      <w:pPr>
        <w:rPr>
          <w:rStyle w:val="Siln"/>
          <w:rFonts w:cstheme="minorHAnsi"/>
          <w:color w:val="000000" w:themeColor="text1"/>
          <w:sz w:val="19"/>
          <w:szCs w:val="19"/>
          <w:lang w:val="en-GB"/>
        </w:rPr>
      </w:pP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>I hereby confirm all the information above and agree with the journey:</w:t>
      </w:r>
    </w:p>
    <w:p w14:paraId="26FC4F37" w14:textId="77777777" w:rsidR="00E27E8A" w:rsidRPr="00CA21AC" w:rsidRDefault="00E27E8A" w:rsidP="00E27E8A">
      <w:pPr>
        <w:rPr>
          <w:rStyle w:val="Siln"/>
          <w:rFonts w:cstheme="minorHAnsi"/>
          <w:b w:val="0"/>
          <w:color w:val="000000" w:themeColor="text1"/>
          <w:sz w:val="19"/>
          <w:szCs w:val="19"/>
          <w:lang w:val="en-GB"/>
        </w:rPr>
      </w:pP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>Date:</w:t>
      </w: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ab/>
      </w: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ab/>
      </w: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ab/>
      </w:r>
    </w:p>
    <w:p w14:paraId="793B32FA" w14:textId="77777777" w:rsidR="00867765" w:rsidRDefault="00867765" w:rsidP="00E27E8A">
      <w:pPr>
        <w:rPr>
          <w:rStyle w:val="Siln"/>
          <w:rFonts w:cstheme="minorHAnsi"/>
          <w:color w:val="000000" w:themeColor="text1"/>
          <w:sz w:val="19"/>
          <w:szCs w:val="19"/>
          <w:lang w:val="en-GB"/>
        </w:rPr>
      </w:pPr>
    </w:p>
    <w:p w14:paraId="3877B7A3" w14:textId="54130888" w:rsidR="00E27E8A" w:rsidRPr="00CA21AC" w:rsidRDefault="00E27E8A" w:rsidP="00E27E8A">
      <w:pPr>
        <w:rPr>
          <w:rStyle w:val="Siln"/>
          <w:rFonts w:cstheme="minorHAnsi"/>
          <w:b w:val="0"/>
          <w:color w:val="000000" w:themeColor="text1"/>
          <w:sz w:val="19"/>
          <w:szCs w:val="19"/>
          <w:lang w:val="en-GB"/>
        </w:rPr>
      </w:pP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 xml:space="preserve">Signature:   </w:t>
      </w:r>
    </w:p>
    <w:p w14:paraId="270DB630" w14:textId="77777777" w:rsidR="00867765" w:rsidRDefault="00867765" w:rsidP="00E27E8A">
      <w:pPr>
        <w:rPr>
          <w:rStyle w:val="Siln"/>
          <w:rFonts w:cstheme="minorHAnsi"/>
          <w:color w:val="000000" w:themeColor="text1"/>
          <w:sz w:val="19"/>
          <w:szCs w:val="19"/>
          <w:lang w:val="en-GB"/>
        </w:rPr>
      </w:pPr>
    </w:p>
    <w:p w14:paraId="2B0C9961" w14:textId="77777777" w:rsidR="00867765" w:rsidRDefault="00867765" w:rsidP="00E27E8A">
      <w:pPr>
        <w:rPr>
          <w:rStyle w:val="Siln"/>
          <w:rFonts w:cstheme="minorHAnsi"/>
          <w:color w:val="000000" w:themeColor="text1"/>
          <w:sz w:val="19"/>
          <w:szCs w:val="19"/>
          <w:lang w:val="en-GB"/>
        </w:rPr>
      </w:pPr>
    </w:p>
    <w:p w14:paraId="63CCCD11" w14:textId="6F1F9E66" w:rsidR="00E27E8A" w:rsidRPr="00CA21AC" w:rsidRDefault="00E27E8A" w:rsidP="00E27E8A">
      <w:pPr>
        <w:rPr>
          <w:rStyle w:val="Siln"/>
          <w:rFonts w:cstheme="minorHAnsi"/>
          <w:b w:val="0"/>
          <w:bCs w:val="0"/>
          <w:color w:val="000000" w:themeColor="text1"/>
          <w:sz w:val="19"/>
          <w:szCs w:val="19"/>
          <w:lang w:val="en-GB"/>
        </w:rPr>
      </w:pP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 xml:space="preserve">Supervisor´s approval </w:t>
      </w:r>
      <w:r w:rsidRPr="00CA21AC">
        <w:rPr>
          <w:rFonts w:cstheme="minorHAnsi"/>
          <w:b/>
          <w:bCs/>
          <w:color w:val="000000" w:themeColor="text1"/>
          <w:sz w:val="19"/>
          <w:szCs w:val="19"/>
          <w:lang w:val="en-GB"/>
        </w:rPr>
        <w:t>(thesis supervisor/project coordinator/head of the research team/ guarantor of practical training)</w:t>
      </w: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>:</w:t>
      </w:r>
    </w:p>
    <w:p w14:paraId="42E3F1BF" w14:textId="77777777" w:rsidR="00E27E8A" w:rsidRPr="00CA21AC" w:rsidRDefault="00E27E8A" w:rsidP="00E27E8A">
      <w:pPr>
        <w:rPr>
          <w:rStyle w:val="Siln"/>
          <w:rFonts w:cstheme="minorHAnsi"/>
          <w:b w:val="0"/>
          <w:color w:val="000000" w:themeColor="text1"/>
          <w:sz w:val="19"/>
          <w:szCs w:val="19"/>
          <w:lang w:val="en-GB"/>
        </w:rPr>
      </w:pP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>Date:</w:t>
      </w: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ab/>
      </w: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ab/>
      </w:r>
    </w:p>
    <w:p w14:paraId="3DBE0DCB" w14:textId="77777777" w:rsidR="00E27E8A" w:rsidRPr="00CA21AC" w:rsidRDefault="00E27E8A" w:rsidP="00E27E8A">
      <w:pPr>
        <w:rPr>
          <w:rStyle w:val="Siln"/>
          <w:rFonts w:cstheme="minorHAnsi"/>
          <w:b w:val="0"/>
          <w:color w:val="000000" w:themeColor="text1"/>
          <w:sz w:val="19"/>
          <w:szCs w:val="19"/>
          <w:lang w:val="en-GB"/>
        </w:rPr>
      </w:pP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>Name of the person:</w:t>
      </w:r>
    </w:p>
    <w:p w14:paraId="441DF97E" w14:textId="77777777" w:rsidR="00867765" w:rsidRDefault="00867765" w:rsidP="00E27E8A">
      <w:pPr>
        <w:rPr>
          <w:rStyle w:val="Siln"/>
          <w:rFonts w:cstheme="minorHAnsi"/>
          <w:color w:val="000000" w:themeColor="text1"/>
          <w:sz w:val="19"/>
          <w:szCs w:val="19"/>
          <w:lang w:val="en-GB"/>
        </w:rPr>
      </w:pPr>
    </w:p>
    <w:p w14:paraId="3F2403AE" w14:textId="1D64EE7D" w:rsidR="00E27E8A" w:rsidRPr="00CA21AC" w:rsidRDefault="00E27E8A" w:rsidP="00E27E8A">
      <w:pPr>
        <w:rPr>
          <w:rFonts w:cstheme="minorHAnsi"/>
          <w:sz w:val="19"/>
          <w:szCs w:val="19"/>
          <w:lang w:val="en-GB"/>
        </w:rPr>
      </w:pPr>
      <w:r w:rsidRPr="00CA21AC">
        <w:rPr>
          <w:rStyle w:val="Siln"/>
          <w:rFonts w:cstheme="minorHAnsi"/>
          <w:color w:val="000000" w:themeColor="text1"/>
          <w:sz w:val="19"/>
          <w:szCs w:val="19"/>
          <w:lang w:val="en-GB"/>
        </w:rPr>
        <w:t>Signature:</w:t>
      </w:r>
    </w:p>
    <w:p w14:paraId="6F018FEA" w14:textId="1909B7C7" w:rsidR="00506B6F" w:rsidRPr="00014F3F" w:rsidRDefault="00506B6F" w:rsidP="00E27E8A">
      <w:pPr>
        <w:spacing w:before="120" w:after="200"/>
        <w:jc w:val="center"/>
        <w:rPr>
          <w:rFonts w:ascii="Roboto" w:hAnsi="Roboto" w:cstheme="minorHAnsi"/>
          <w:sz w:val="20"/>
          <w:szCs w:val="20"/>
        </w:rPr>
      </w:pPr>
    </w:p>
    <w:sectPr w:rsidR="00506B6F" w:rsidRPr="00014F3F" w:rsidSect="00C80BCE">
      <w:footerReference w:type="default" r:id="rId12"/>
      <w:footerReference w:type="first" r:id="rId13"/>
      <w:pgSz w:w="11906" w:h="16838" w:code="9"/>
      <w:pgMar w:top="1418" w:right="1304" w:bottom="1418" w:left="1304" w:header="709" w:footer="64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6C2377" w14:textId="77777777" w:rsidR="00C80BCE" w:rsidRDefault="00C80BCE">
      <w:r>
        <w:separator/>
      </w:r>
    </w:p>
  </w:endnote>
  <w:endnote w:type="continuationSeparator" w:id="0">
    <w:p w14:paraId="32613B14" w14:textId="77777777" w:rsidR="00C80BCE" w:rsidRDefault="00C80BCE">
      <w:r>
        <w:continuationSeparator/>
      </w:r>
    </w:p>
  </w:endnote>
  <w:endnote w:type="continuationNotice" w:id="1">
    <w:p w14:paraId="258D49E1" w14:textId="77777777" w:rsidR="00C80BCE" w:rsidRDefault="00C80B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4" w:space="0" w:color="999999"/>
        <w:insideH w:val="single" w:sz="4" w:space="0" w:color="auto"/>
      </w:tblBorders>
      <w:tblLook w:val="01E0" w:firstRow="1" w:lastRow="1" w:firstColumn="1" w:lastColumn="1" w:noHBand="0" w:noVBand="0"/>
    </w:tblPr>
    <w:tblGrid>
      <w:gridCol w:w="1301"/>
      <w:gridCol w:w="6624"/>
      <w:gridCol w:w="1373"/>
    </w:tblGrid>
    <w:tr w:rsidR="00CB3ED4" w:rsidRPr="00964264" w14:paraId="3C97C4BA" w14:textId="77777777" w:rsidTr="002873FA">
      <w:trPr>
        <w:trHeight w:val="105"/>
      </w:trPr>
      <w:tc>
        <w:tcPr>
          <w:tcW w:w="9832" w:type="dxa"/>
          <w:gridSpan w:val="3"/>
          <w:tcBorders>
            <w:bottom w:val="nil"/>
          </w:tcBorders>
          <w:shd w:val="clear" w:color="auto" w:fill="auto"/>
        </w:tcPr>
        <w:p w14:paraId="3180FDDD" w14:textId="77777777" w:rsidR="00CB3ED4" w:rsidRPr="00964264" w:rsidRDefault="00CB3ED4" w:rsidP="00964264">
          <w:pPr>
            <w:pStyle w:val="Zpat"/>
            <w:tabs>
              <w:tab w:val="clear" w:pos="9072"/>
              <w:tab w:val="right" w:pos="9720"/>
            </w:tabs>
            <w:suppressAutoHyphens/>
            <w:spacing w:line="192" w:lineRule="auto"/>
            <w:jc w:val="right"/>
            <w:rPr>
              <w:rFonts w:ascii="Calibri" w:hAnsi="Calibri" w:cs="Calibri"/>
              <w:b/>
              <w:smallCaps/>
              <w:color w:val="999999"/>
              <w:spacing w:val="42"/>
              <w:sz w:val="10"/>
              <w:szCs w:val="10"/>
            </w:rPr>
          </w:pPr>
        </w:p>
      </w:tc>
    </w:tr>
    <w:tr w:rsidR="00CB3ED4" w:rsidRPr="00964264" w14:paraId="17C820FA" w14:textId="77777777" w:rsidTr="005438D5">
      <w:trPr>
        <w:trHeight w:val="449"/>
      </w:trPr>
      <w:tc>
        <w:tcPr>
          <w:tcW w:w="1368" w:type="dxa"/>
          <w:tcBorders>
            <w:top w:val="nil"/>
            <w:bottom w:val="nil"/>
          </w:tcBorders>
          <w:shd w:val="clear" w:color="auto" w:fill="auto"/>
        </w:tcPr>
        <w:p w14:paraId="2562EB50" w14:textId="77777777" w:rsidR="00CB3ED4" w:rsidRPr="00964264" w:rsidRDefault="00CB3ED4" w:rsidP="00964264">
          <w:pPr>
            <w:pStyle w:val="Zpat"/>
            <w:tabs>
              <w:tab w:val="clear" w:pos="9072"/>
              <w:tab w:val="right" w:pos="9720"/>
            </w:tabs>
            <w:suppressAutoHyphens/>
            <w:rPr>
              <w:rFonts w:ascii="Calibri" w:hAnsi="Calibri" w:cs="Calibri"/>
              <w:b/>
              <w:smallCaps/>
              <w:color w:val="999999"/>
              <w:spacing w:val="42"/>
              <w:sz w:val="20"/>
              <w:szCs w:val="20"/>
            </w:rPr>
          </w:pPr>
        </w:p>
      </w:tc>
      <w:tc>
        <w:tcPr>
          <w:tcW w:w="7020" w:type="dxa"/>
          <w:tcBorders>
            <w:top w:val="nil"/>
            <w:bottom w:val="nil"/>
          </w:tcBorders>
          <w:shd w:val="clear" w:color="auto" w:fill="auto"/>
        </w:tcPr>
        <w:p w14:paraId="5EEA2A70" w14:textId="6E48F2F4" w:rsidR="00CB3ED4" w:rsidRPr="005A2F73" w:rsidRDefault="00CB3ED4" w:rsidP="005A2F73">
          <w:pPr>
            <w:pStyle w:val="Zpat"/>
            <w:tabs>
              <w:tab w:val="right" w:pos="9720"/>
            </w:tabs>
            <w:suppressAutoHyphens/>
            <w:spacing w:line="192" w:lineRule="auto"/>
            <w:jc w:val="center"/>
            <w:rPr>
              <w:rFonts w:ascii="Calibri" w:hAnsi="Calibri" w:cs="Calibri"/>
              <w:b/>
              <w:smallCaps/>
              <w:color w:val="999999"/>
              <w:sz w:val="18"/>
              <w:szCs w:val="18"/>
              <w:lang w:val="cs-CZ"/>
            </w:rPr>
          </w:pPr>
        </w:p>
      </w:tc>
      <w:tc>
        <w:tcPr>
          <w:tcW w:w="1444" w:type="dxa"/>
          <w:tcBorders>
            <w:top w:val="nil"/>
            <w:bottom w:val="nil"/>
          </w:tcBorders>
          <w:shd w:val="clear" w:color="auto" w:fill="auto"/>
        </w:tcPr>
        <w:p w14:paraId="586AE460" w14:textId="020AB416" w:rsidR="00CB3ED4" w:rsidRPr="00964264" w:rsidRDefault="00CB3ED4" w:rsidP="00964264">
          <w:pPr>
            <w:pStyle w:val="Zpat"/>
            <w:tabs>
              <w:tab w:val="clear" w:pos="9072"/>
              <w:tab w:val="right" w:pos="9720"/>
            </w:tabs>
            <w:suppressAutoHyphens/>
            <w:spacing w:line="192" w:lineRule="auto"/>
            <w:jc w:val="right"/>
            <w:rPr>
              <w:rFonts w:ascii="Calibri" w:hAnsi="Calibri" w:cs="Calibri"/>
              <w:b/>
              <w:smallCaps/>
              <w:color w:val="999999"/>
              <w:spacing w:val="42"/>
              <w:sz w:val="20"/>
              <w:szCs w:val="20"/>
            </w:rPr>
          </w:pPr>
        </w:p>
      </w:tc>
    </w:tr>
  </w:tbl>
  <w:p w14:paraId="73A5D216" w14:textId="77777777" w:rsidR="00CB3ED4" w:rsidRPr="00914122" w:rsidRDefault="00CB3ED4" w:rsidP="005438D5">
    <w:pPr>
      <w:pStyle w:val="Zpat"/>
      <w:rPr>
        <w:rFonts w:ascii="Calibri" w:hAnsi="Calibri" w:cs="Calibr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4" w:space="0" w:color="999999"/>
        <w:insideH w:val="single" w:sz="4" w:space="0" w:color="auto"/>
      </w:tblBorders>
      <w:tblLook w:val="01E0" w:firstRow="1" w:lastRow="1" w:firstColumn="1" w:lastColumn="1" w:noHBand="0" w:noVBand="0"/>
    </w:tblPr>
    <w:tblGrid>
      <w:gridCol w:w="1301"/>
      <w:gridCol w:w="6624"/>
      <w:gridCol w:w="1373"/>
    </w:tblGrid>
    <w:tr w:rsidR="00CB3ED4" w:rsidRPr="00964264" w14:paraId="421FE3EA" w14:textId="77777777" w:rsidTr="002873FA">
      <w:trPr>
        <w:trHeight w:val="105"/>
      </w:trPr>
      <w:tc>
        <w:tcPr>
          <w:tcW w:w="9832" w:type="dxa"/>
          <w:gridSpan w:val="3"/>
          <w:tcBorders>
            <w:bottom w:val="nil"/>
          </w:tcBorders>
          <w:shd w:val="clear" w:color="auto" w:fill="auto"/>
        </w:tcPr>
        <w:p w14:paraId="40A98353" w14:textId="77777777" w:rsidR="00CB3ED4" w:rsidRPr="00964264" w:rsidRDefault="00CB3ED4" w:rsidP="007C6D6C">
          <w:pPr>
            <w:pStyle w:val="Zpat"/>
            <w:tabs>
              <w:tab w:val="clear" w:pos="9072"/>
              <w:tab w:val="right" w:pos="9720"/>
            </w:tabs>
            <w:suppressAutoHyphens/>
            <w:spacing w:line="192" w:lineRule="auto"/>
            <w:jc w:val="right"/>
            <w:rPr>
              <w:rFonts w:ascii="Calibri" w:hAnsi="Calibri" w:cs="Calibri"/>
              <w:b/>
              <w:smallCaps/>
              <w:color w:val="999999"/>
              <w:spacing w:val="42"/>
              <w:sz w:val="10"/>
              <w:szCs w:val="10"/>
            </w:rPr>
          </w:pPr>
        </w:p>
      </w:tc>
    </w:tr>
    <w:tr w:rsidR="00CB3ED4" w:rsidRPr="00964264" w14:paraId="6121FF74" w14:textId="77777777" w:rsidTr="002873FA">
      <w:tc>
        <w:tcPr>
          <w:tcW w:w="1368" w:type="dxa"/>
          <w:tcBorders>
            <w:top w:val="nil"/>
            <w:bottom w:val="nil"/>
          </w:tcBorders>
          <w:shd w:val="clear" w:color="auto" w:fill="auto"/>
        </w:tcPr>
        <w:p w14:paraId="5C775CE6" w14:textId="77777777" w:rsidR="00CB3ED4" w:rsidRPr="00964264" w:rsidRDefault="00CB3ED4" w:rsidP="007C6D6C">
          <w:pPr>
            <w:pStyle w:val="Zpat"/>
            <w:tabs>
              <w:tab w:val="clear" w:pos="9072"/>
              <w:tab w:val="right" w:pos="9720"/>
            </w:tabs>
            <w:suppressAutoHyphens/>
            <w:rPr>
              <w:rFonts w:ascii="Calibri" w:hAnsi="Calibri" w:cs="Calibri"/>
              <w:b/>
              <w:smallCaps/>
              <w:color w:val="999999"/>
              <w:spacing w:val="42"/>
              <w:sz w:val="20"/>
              <w:szCs w:val="20"/>
            </w:rPr>
          </w:pPr>
        </w:p>
      </w:tc>
      <w:tc>
        <w:tcPr>
          <w:tcW w:w="7020" w:type="dxa"/>
          <w:tcBorders>
            <w:top w:val="nil"/>
            <w:bottom w:val="nil"/>
          </w:tcBorders>
          <w:shd w:val="clear" w:color="auto" w:fill="auto"/>
        </w:tcPr>
        <w:p w14:paraId="6A33DC0A" w14:textId="53513253" w:rsidR="00CB3ED4" w:rsidRPr="00964264" w:rsidRDefault="00CB3ED4" w:rsidP="00BE3C76">
          <w:pPr>
            <w:pStyle w:val="Zpat"/>
            <w:tabs>
              <w:tab w:val="right" w:pos="9720"/>
            </w:tabs>
            <w:suppressAutoHyphens/>
            <w:spacing w:line="192" w:lineRule="auto"/>
            <w:jc w:val="center"/>
            <w:rPr>
              <w:rFonts w:ascii="Calibri" w:hAnsi="Calibri" w:cs="Calibri"/>
              <w:b/>
              <w:smallCaps/>
              <w:color w:val="999999"/>
              <w:spacing w:val="42"/>
              <w:sz w:val="20"/>
              <w:szCs w:val="20"/>
              <w:lang w:val="cs-CZ"/>
            </w:rPr>
          </w:pPr>
        </w:p>
      </w:tc>
      <w:tc>
        <w:tcPr>
          <w:tcW w:w="1444" w:type="dxa"/>
          <w:tcBorders>
            <w:top w:val="nil"/>
            <w:bottom w:val="nil"/>
          </w:tcBorders>
          <w:shd w:val="clear" w:color="auto" w:fill="auto"/>
        </w:tcPr>
        <w:p w14:paraId="628D4878" w14:textId="7F9D5EF7" w:rsidR="00CB3ED4" w:rsidRPr="00964264" w:rsidRDefault="00CB3ED4" w:rsidP="007C6D6C">
          <w:pPr>
            <w:pStyle w:val="Zpat"/>
            <w:tabs>
              <w:tab w:val="clear" w:pos="9072"/>
              <w:tab w:val="right" w:pos="9720"/>
            </w:tabs>
            <w:suppressAutoHyphens/>
            <w:spacing w:line="192" w:lineRule="auto"/>
            <w:jc w:val="right"/>
            <w:rPr>
              <w:rFonts w:ascii="Calibri" w:hAnsi="Calibri" w:cs="Calibri"/>
              <w:b/>
              <w:smallCaps/>
              <w:color w:val="999999"/>
              <w:spacing w:val="42"/>
              <w:sz w:val="20"/>
              <w:szCs w:val="20"/>
            </w:rPr>
          </w:pPr>
        </w:p>
      </w:tc>
    </w:tr>
  </w:tbl>
  <w:p w14:paraId="7051F980" w14:textId="77777777" w:rsidR="00CB3ED4" w:rsidRDefault="00CB3ED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F2AC9F" w14:textId="77777777" w:rsidR="00C80BCE" w:rsidRDefault="00C80BCE">
      <w:r>
        <w:separator/>
      </w:r>
    </w:p>
  </w:footnote>
  <w:footnote w:type="continuationSeparator" w:id="0">
    <w:p w14:paraId="61EAE295" w14:textId="77777777" w:rsidR="00C80BCE" w:rsidRDefault="00C80BCE">
      <w:r>
        <w:continuationSeparator/>
      </w:r>
    </w:p>
  </w:footnote>
  <w:footnote w:type="continuationNotice" w:id="1">
    <w:p w14:paraId="18CFDC8D" w14:textId="77777777" w:rsidR="00C80BCE" w:rsidRDefault="00C80BC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DC6AA0"/>
    <w:multiLevelType w:val="hybridMultilevel"/>
    <w:tmpl w:val="A3B26C62"/>
    <w:lvl w:ilvl="0" w:tplc="406607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E2E6C"/>
    <w:multiLevelType w:val="hybridMultilevel"/>
    <w:tmpl w:val="2256C5DA"/>
    <w:lvl w:ilvl="0" w:tplc="FFFFFFFF">
      <w:start w:val="1"/>
      <w:numFmt w:val="lowerLetter"/>
      <w:lvlText w:val="%1."/>
      <w:lvlJc w:val="left"/>
      <w:pPr>
        <w:ind w:left="1428" w:hanging="360"/>
      </w:pPr>
    </w:lvl>
    <w:lvl w:ilvl="1" w:tplc="0405001B">
      <w:start w:val="1"/>
      <w:numFmt w:val="lowerRoman"/>
      <w:lvlText w:val="%2."/>
      <w:lvlJc w:val="right"/>
      <w:pPr>
        <w:ind w:left="2148" w:hanging="360"/>
      </w:pPr>
    </w:lvl>
    <w:lvl w:ilvl="2" w:tplc="FFFFFFFF">
      <w:start w:val="1"/>
      <w:numFmt w:val="lowerRoman"/>
      <w:lvlText w:val="%3."/>
      <w:lvlJc w:val="right"/>
      <w:pPr>
        <w:ind w:left="2868" w:hanging="180"/>
      </w:pPr>
    </w:lvl>
    <w:lvl w:ilvl="3" w:tplc="FFFFFFFF">
      <w:start w:val="1"/>
      <w:numFmt w:val="decimal"/>
      <w:lvlText w:val="%4."/>
      <w:lvlJc w:val="left"/>
      <w:pPr>
        <w:ind w:left="3588" w:hanging="360"/>
      </w:pPr>
    </w:lvl>
    <w:lvl w:ilvl="4" w:tplc="FFFFFFFF">
      <w:start w:val="1"/>
      <w:numFmt w:val="lowerLetter"/>
      <w:lvlText w:val="%5."/>
      <w:lvlJc w:val="left"/>
      <w:pPr>
        <w:ind w:left="4308" w:hanging="360"/>
      </w:pPr>
    </w:lvl>
    <w:lvl w:ilvl="5" w:tplc="FFFFFFFF">
      <w:start w:val="1"/>
      <w:numFmt w:val="lowerRoman"/>
      <w:lvlText w:val="%6."/>
      <w:lvlJc w:val="right"/>
      <w:pPr>
        <w:ind w:left="5028" w:hanging="180"/>
      </w:pPr>
    </w:lvl>
    <w:lvl w:ilvl="6" w:tplc="FFFFFFFF">
      <w:start w:val="1"/>
      <w:numFmt w:val="decimal"/>
      <w:lvlText w:val="%7."/>
      <w:lvlJc w:val="left"/>
      <w:pPr>
        <w:ind w:left="5748" w:hanging="360"/>
      </w:pPr>
    </w:lvl>
    <w:lvl w:ilvl="7" w:tplc="FFFFFFFF">
      <w:start w:val="1"/>
      <w:numFmt w:val="lowerLetter"/>
      <w:lvlText w:val="%8."/>
      <w:lvlJc w:val="left"/>
      <w:pPr>
        <w:ind w:left="6468" w:hanging="360"/>
      </w:pPr>
    </w:lvl>
    <w:lvl w:ilvl="8" w:tplc="FFFFFFFF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2D8D90E0"/>
    <w:multiLevelType w:val="hybridMultilevel"/>
    <w:tmpl w:val="ED1CF5F8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A0DA405C">
      <w:start w:val="1"/>
      <w:numFmt w:val="lowerLetter"/>
      <w:lvlText w:val="%2."/>
      <w:lvlJc w:val="left"/>
      <w:pPr>
        <w:ind w:left="2148" w:hanging="360"/>
      </w:pPr>
    </w:lvl>
    <w:lvl w:ilvl="2" w:tplc="72DE2F70">
      <w:start w:val="1"/>
      <w:numFmt w:val="lowerRoman"/>
      <w:lvlText w:val="%3."/>
      <w:lvlJc w:val="right"/>
      <w:pPr>
        <w:ind w:left="2868" w:hanging="180"/>
      </w:pPr>
    </w:lvl>
    <w:lvl w:ilvl="3" w:tplc="639A7B22">
      <w:start w:val="1"/>
      <w:numFmt w:val="decimal"/>
      <w:lvlText w:val="%4."/>
      <w:lvlJc w:val="left"/>
      <w:pPr>
        <w:ind w:left="3588" w:hanging="360"/>
      </w:pPr>
    </w:lvl>
    <w:lvl w:ilvl="4" w:tplc="3B743C66">
      <w:start w:val="1"/>
      <w:numFmt w:val="lowerLetter"/>
      <w:lvlText w:val="%5."/>
      <w:lvlJc w:val="left"/>
      <w:pPr>
        <w:ind w:left="4308" w:hanging="360"/>
      </w:pPr>
    </w:lvl>
    <w:lvl w:ilvl="5" w:tplc="880216B2">
      <w:start w:val="1"/>
      <w:numFmt w:val="lowerRoman"/>
      <w:lvlText w:val="%6."/>
      <w:lvlJc w:val="right"/>
      <w:pPr>
        <w:ind w:left="5028" w:hanging="180"/>
      </w:pPr>
    </w:lvl>
    <w:lvl w:ilvl="6" w:tplc="0518A61A">
      <w:start w:val="1"/>
      <w:numFmt w:val="decimal"/>
      <w:lvlText w:val="%7."/>
      <w:lvlJc w:val="left"/>
      <w:pPr>
        <w:ind w:left="5748" w:hanging="360"/>
      </w:pPr>
    </w:lvl>
    <w:lvl w:ilvl="7" w:tplc="B3D43B02">
      <w:start w:val="1"/>
      <w:numFmt w:val="lowerLetter"/>
      <w:lvlText w:val="%8."/>
      <w:lvlJc w:val="left"/>
      <w:pPr>
        <w:ind w:left="6468" w:hanging="360"/>
      </w:pPr>
    </w:lvl>
    <w:lvl w:ilvl="8" w:tplc="2E025A4A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32884059"/>
    <w:multiLevelType w:val="hybridMultilevel"/>
    <w:tmpl w:val="DDE63FF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6E579F"/>
    <w:multiLevelType w:val="hybridMultilevel"/>
    <w:tmpl w:val="8AD0B9D6"/>
    <w:lvl w:ilvl="0" w:tplc="0EA8A1E6">
      <w:start w:val="1"/>
      <w:numFmt w:val="upperRoman"/>
      <w:lvlText w:val="%1)"/>
      <w:lvlJc w:val="left"/>
      <w:pPr>
        <w:ind w:left="213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4558122B"/>
    <w:multiLevelType w:val="hybridMultilevel"/>
    <w:tmpl w:val="BC6E4C5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19">
      <w:start w:val="1"/>
      <w:numFmt w:val="lowerLetter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1C168D"/>
    <w:multiLevelType w:val="hybridMultilevel"/>
    <w:tmpl w:val="F30A543C"/>
    <w:lvl w:ilvl="0" w:tplc="04050019">
      <w:start w:val="1"/>
      <w:numFmt w:val="lowerLetter"/>
      <w:lvlText w:val="%1."/>
      <w:lvlJc w:val="left"/>
      <w:pPr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DCDD8C3"/>
    <w:multiLevelType w:val="hybridMultilevel"/>
    <w:tmpl w:val="1D80376C"/>
    <w:lvl w:ilvl="0" w:tplc="406607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AB04540A">
      <w:start w:val="1"/>
      <w:numFmt w:val="lowerLetter"/>
      <w:lvlText w:val="%2."/>
      <w:lvlJc w:val="left"/>
      <w:pPr>
        <w:ind w:left="1440" w:hanging="360"/>
      </w:pPr>
    </w:lvl>
    <w:lvl w:ilvl="2" w:tplc="8176EDB4">
      <w:start w:val="1"/>
      <w:numFmt w:val="lowerRoman"/>
      <w:lvlText w:val="%3."/>
      <w:lvlJc w:val="right"/>
      <w:pPr>
        <w:ind w:left="2160" w:hanging="180"/>
      </w:pPr>
    </w:lvl>
    <w:lvl w:ilvl="3" w:tplc="A0046452">
      <w:start w:val="1"/>
      <w:numFmt w:val="decimal"/>
      <w:lvlText w:val="%4."/>
      <w:lvlJc w:val="left"/>
      <w:pPr>
        <w:ind w:left="2880" w:hanging="360"/>
      </w:pPr>
    </w:lvl>
    <w:lvl w:ilvl="4" w:tplc="368E753C">
      <w:start w:val="1"/>
      <w:numFmt w:val="lowerLetter"/>
      <w:lvlText w:val="%5."/>
      <w:lvlJc w:val="left"/>
      <w:pPr>
        <w:ind w:left="3600" w:hanging="360"/>
      </w:pPr>
    </w:lvl>
    <w:lvl w:ilvl="5" w:tplc="0B7AA824">
      <w:start w:val="1"/>
      <w:numFmt w:val="lowerRoman"/>
      <w:lvlText w:val="%6."/>
      <w:lvlJc w:val="right"/>
      <w:pPr>
        <w:ind w:left="4320" w:hanging="180"/>
      </w:pPr>
    </w:lvl>
    <w:lvl w:ilvl="6" w:tplc="F37A170E">
      <w:start w:val="1"/>
      <w:numFmt w:val="decimal"/>
      <w:lvlText w:val="%7."/>
      <w:lvlJc w:val="left"/>
      <w:pPr>
        <w:ind w:left="5040" w:hanging="360"/>
      </w:pPr>
    </w:lvl>
    <w:lvl w:ilvl="7" w:tplc="D9DEB880">
      <w:start w:val="1"/>
      <w:numFmt w:val="lowerLetter"/>
      <w:lvlText w:val="%8."/>
      <w:lvlJc w:val="left"/>
      <w:pPr>
        <w:ind w:left="5760" w:hanging="360"/>
      </w:pPr>
    </w:lvl>
    <w:lvl w:ilvl="8" w:tplc="76AC2A1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9B7609"/>
    <w:multiLevelType w:val="hybridMultilevel"/>
    <w:tmpl w:val="37366A16"/>
    <w:lvl w:ilvl="0" w:tplc="2B84B9D2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63D66413"/>
    <w:multiLevelType w:val="hybridMultilevel"/>
    <w:tmpl w:val="DA14D7C6"/>
    <w:lvl w:ilvl="0" w:tplc="406607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853A65"/>
    <w:multiLevelType w:val="hybridMultilevel"/>
    <w:tmpl w:val="D04209A8"/>
    <w:lvl w:ilvl="0" w:tplc="406607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01429E"/>
    <w:multiLevelType w:val="multilevel"/>
    <w:tmpl w:val="04050027"/>
    <w:lvl w:ilvl="0">
      <w:start w:val="1"/>
      <w:numFmt w:val="upperRoman"/>
      <w:pStyle w:val="Nadpis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Nadpis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Nadpis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Nadpis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Nadpis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Nadpis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Nadpis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Nadpis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Nadpis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2" w15:restartNumberingAfterBreak="0">
    <w:nsid w:val="75B165B2"/>
    <w:multiLevelType w:val="hybridMultilevel"/>
    <w:tmpl w:val="248A375E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F433A"/>
    <w:multiLevelType w:val="hybridMultilevel"/>
    <w:tmpl w:val="79089AF8"/>
    <w:lvl w:ilvl="0" w:tplc="406607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0789421">
    <w:abstractNumId w:val="11"/>
  </w:num>
  <w:num w:numId="2" w16cid:durableId="1319578112">
    <w:abstractNumId w:val="0"/>
  </w:num>
  <w:num w:numId="3" w16cid:durableId="463500963">
    <w:abstractNumId w:val="4"/>
  </w:num>
  <w:num w:numId="4" w16cid:durableId="1945189054">
    <w:abstractNumId w:val="2"/>
  </w:num>
  <w:num w:numId="5" w16cid:durableId="1297563557">
    <w:abstractNumId w:val="7"/>
  </w:num>
  <w:num w:numId="6" w16cid:durableId="691878094">
    <w:abstractNumId w:val="12"/>
  </w:num>
  <w:num w:numId="7" w16cid:durableId="1715157958">
    <w:abstractNumId w:val="3"/>
  </w:num>
  <w:num w:numId="8" w16cid:durableId="876085817">
    <w:abstractNumId w:val="8"/>
  </w:num>
  <w:num w:numId="9" w16cid:durableId="970282223">
    <w:abstractNumId w:val="10"/>
  </w:num>
  <w:num w:numId="10" w16cid:durableId="2090424193">
    <w:abstractNumId w:val="13"/>
  </w:num>
  <w:num w:numId="11" w16cid:durableId="1747065861">
    <w:abstractNumId w:val="9"/>
  </w:num>
  <w:num w:numId="12" w16cid:durableId="1995839867">
    <w:abstractNumId w:val="6"/>
  </w:num>
  <w:num w:numId="13" w16cid:durableId="1153988234">
    <w:abstractNumId w:val="5"/>
  </w:num>
  <w:num w:numId="14" w16cid:durableId="799952841">
    <w:abstractNumId w:val="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TQxM7c0MTMyNzNX0lEKTi0uzszPAykwrgUA7u9tGiwAAAA="/>
  </w:docVars>
  <w:rsids>
    <w:rsidRoot w:val="00FF5E88"/>
    <w:rsid w:val="000037DD"/>
    <w:rsid w:val="0000381B"/>
    <w:rsid w:val="000055E9"/>
    <w:rsid w:val="0000646A"/>
    <w:rsid w:val="00007453"/>
    <w:rsid w:val="000121F6"/>
    <w:rsid w:val="0001461D"/>
    <w:rsid w:val="00014F3F"/>
    <w:rsid w:val="000211B5"/>
    <w:rsid w:val="00024A0E"/>
    <w:rsid w:val="000329E8"/>
    <w:rsid w:val="00033179"/>
    <w:rsid w:val="00033787"/>
    <w:rsid w:val="000554D8"/>
    <w:rsid w:val="0005667F"/>
    <w:rsid w:val="000567EE"/>
    <w:rsid w:val="00057566"/>
    <w:rsid w:val="00064226"/>
    <w:rsid w:val="00073E51"/>
    <w:rsid w:val="0008153F"/>
    <w:rsid w:val="00081598"/>
    <w:rsid w:val="00082DE9"/>
    <w:rsid w:val="00087023"/>
    <w:rsid w:val="00092127"/>
    <w:rsid w:val="00095D45"/>
    <w:rsid w:val="000A0493"/>
    <w:rsid w:val="000A0F60"/>
    <w:rsid w:val="000A2926"/>
    <w:rsid w:val="000A7A26"/>
    <w:rsid w:val="000B17B1"/>
    <w:rsid w:val="000B189C"/>
    <w:rsid w:val="000B391C"/>
    <w:rsid w:val="000B4D52"/>
    <w:rsid w:val="000B6BB7"/>
    <w:rsid w:val="000B7CD3"/>
    <w:rsid w:val="000C3BEB"/>
    <w:rsid w:val="000C7989"/>
    <w:rsid w:val="000D6AEB"/>
    <w:rsid w:val="000E1E5E"/>
    <w:rsid w:val="000E5993"/>
    <w:rsid w:val="000F5EA5"/>
    <w:rsid w:val="000F61C0"/>
    <w:rsid w:val="000F677D"/>
    <w:rsid w:val="000F6DEC"/>
    <w:rsid w:val="00112CC0"/>
    <w:rsid w:val="001166FF"/>
    <w:rsid w:val="00124778"/>
    <w:rsid w:val="0012543E"/>
    <w:rsid w:val="00135337"/>
    <w:rsid w:val="001359B1"/>
    <w:rsid w:val="00151D2E"/>
    <w:rsid w:val="00152D7A"/>
    <w:rsid w:val="00156268"/>
    <w:rsid w:val="00157CAE"/>
    <w:rsid w:val="0016072F"/>
    <w:rsid w:val="00163598"/>
    <w:rsid w:val="00164099"/>
    <w:rsid w:val="001644E0"/>
    <w:rsid w:val="00170ADC"/>
    <w:rsid w:val="00182889"/>
    <w:rsid w:val="00191567"/>
    <w:rsid w:val="001920C6"/>
    <w:rsid w:val="00194D97"/>
    <w:rsid w:val="001A05A0"/>
    <w:rsid w:val="001A57A6"/>
    <w:rsid w:val="001A732B"/>
    <w:rsid w:val="001C0DC2"/>
    <w:rsid w:val="001C570A"/>
    <w:rsid w:val="001C715F"/>
    <w:rsid w:val="001C738A"/>
    <w:rsid w:val="001D345C"/>
    <w:rsid w:val="001D65E9"/>
    <w:rsid w:val="001E0BD2"/>
    <w:rsid w:val="001F7831"/>
    <w:rsid w:val="00205657"/>
    <w:rsid w:val="002126B8"/>
    <w:rsid w:val="002167C8"/>
    <w:rsid w:val="002274AE"/>
    <w:rsid w:val="00232909"/>
    <w:rsid w:val="00233711"/>
    <w:rsid w:val="00243ADC"/>
    <w:rsid w:val="0025062D"/>
    <w:rsid w:val="002506A4"/>
    <w:rsid w:val="0026532E"/>
    <w:rsid w:val="00270C8C"/>
    <w:rsid w:val="002719CD"/>
    <w:rsid w:val="002873FA"/>
    <w:rsid w:val="00290629"/>
    <w:rsid w:val="002950D9"/>
    <w:rsid w:val="002A6A85"/>
    <w:rsid w:val="002B0A82"/>
    <w:rsid w:val="002B19BC"/>
    <w:rsid w:val="002B4C87"/>
    <w:rsid w:val="002B6623"/>
    <w:rsid w:val="002C395A"/>
    <w:rsid w:val="002C6A80"/>
    <w:rsid w:val="002D0679"/>
    <w:rsid w:val="002D13F9"/>
    <w:rsid w:val="002D291F"/>
    <w:rsid w:val="002E1A72"/>
    <w:rsid w:val="002E3B1E"/>
    <w:rsid w:val="002E4DBC"/>
    <w:rsid w:val="002F3E50"/>
    <w:rsid w:val="003003CA"/>
    <w:rsid w:val="00301753"/>
    <w:rsid w:val="00303CEA"/>
    <w:rsid w:val="00312094"/>
    <w:rsid w:val="00312D23"/>
    <w:rsid w:val="00321A8E"/>
    <w:rsid w:val="00321BEA"/>
    <w:rsid w:val="003245D3"/>
    <w:rsid w:val="00330B02"/>
    <w:rsid w:val="0033213F"/>
    <w:rsid w:val="00332D97"/>
    <w:rsid w:val="003345FB"/>
    <w:rsid w:val="00343A1A"/>
    <w:rsid w:val="00352A14"/>
    <w:rsid w:val="00355ACC"/>
    <w:rsid w:val="00356B03"/>
    <w:rsid w:val="003603C4"/>
    <w:rsid w:val="00361FA1"/>
    <w:rsid w:val="0036694C"/>
    <w:rsid w:val="00373037"/>
    <w:rsid w:val="003750A0"/>
    <w:rsid w:val="003763E8"/>
    <w:rsid w:val="00382874"/>
    <w:rsid w:val="00386930"/>
    <w:rsid w:val="0039116D"/>
    <w:rsid w:val="00391975"/>
    <w:rsid w:val="00396CE3"/>
    <w:rsid w:val="003971BD"/>
    <w:rsid w:val="003A114A"/>
    <w:rsid w:val="003A50AE"/>
    <w:rsid w:val="003A5BD7"/>
    <w:rsid w:val="003B7703"/>
    <w:rsid w:val="003C283B"/>
    <w:rsid w:val="003C3161"/>
    <w:rsid w:val="003D157D"/>
    <w:rsid w:val="003E17F3"/>
    <w:rsid w:val="003E28D7"/>
    <w:rsid w:val="003E688E"/>
    <w:rsid w:val="003E79D7"/>
    <w:rsid w:val="003F55C2"/>
    <w:rsid w:val="003F65F3"/>
    <w:rsid w:val="00402948"/>
    <w:rsid w:val="00415C78"/>
    <w:rsid w:val="00421206"/>
    <w:rsid w:val="00426B2A"/>
    <w:rsid w:val="004306A3"/>
    <w:rsid w:val="00433302"/>
    <w:rsid w:val="00434AA6"/>
    <w:rsid w:val="00441391"/>
    <w:rsid w:val="0044699D"/>
    <w:rsid w:val="004478E2"/>
    <w:rsid w:val="00460B51"/>
    <w:rsid w:val="0046428D"/>
    <w:rsid w:val="004646EF"/>
    <w:rsid w:val="00464907"/>
    <w:rsid w:val="00464A7A"/>
    <w:rsid w:val="00471D3D"/>
    <w:rsid w:val="00473D2E"/>
    <w:rsid w:val="0048719C"/>
    <w:rsid w:val="004900CB"/>
    <w:rsid w:val="004926A1"/>
    <w:rsid w:val="0049485B"/>
    <w:rsid w:val="004A1FE3"/>
    <w:rsid w:val="004A25D0"/>
    <w:rsid w:val="004B06D2"/>
    <w:rsid w:val="004B08AD"/>
    <w:rsid w:val="004B5D82"/>
    <w:rsid w:val="004B5F96"/>
    <w:rsid w:val="004C3859"/>
    <w:rsid w:val="004C3860"/>
    <w:rsid w:val="004C6C4A"/>
    <w:rsid w:val="004D28AB"/>
    <w:rsid w:val="004D5C6E"/>
    <w:rsid w:val="004E18D3"/>
    <w:rsid w:val="004E56EA"/>
    <w:rsid w:val="004E6F46"/>
    <w:rsid w:val="005029DD"/>
    <w:rsid w:val="00505BD5"/>
    <w:rsid w:val="00506B6F"/>
    <w:rsid w:val="005074A7"/>
    <w:rsid w:val="005074FC"/>
    <w:rsid w:val="005075D8"/>
    <w:rsid w:val="0050771E"/>
    <w:rsid w:val="00510EBE"/>
    <w:rsid w:val="0051157A"/>
    <w:rsid w:val="005118CE"/>
    <w:rsid w:val="00514178"/>
    <w:rsid w:val="00525F16"/>
    <w:rsid w:val="00531281"/>
    <w:rsid w:val="00540285"/>
    <w:rsid w:val="005433F6"/>
    <w:rsid w:val="005438D5"/>
    <w:rsid w:val="0054406B"/>
    <w:rsid w:val="00546BE5"/>
    <w:rsid w:val="00547F2D"/>
    <w:rsid w:val="00550A09"/>
    <w:rsid w:val="005523BD"/>
    <w:rsid w:val="00553F23"/>
    <w:rsid w:val="00555072"/>
    <w:rsid w:val="0056089E"/>
    <w:rsid w:val="00577184"/>
    <w:rsid w:val="00577330"/>
    <w:rsid w:val="005807B1"/>
    <w:rsid w:val="0058393C"/>
    <w:rsid w:val="00584632"/>
    <w:rsid w:val="0058488C"/>
    <w:rsid w:val="005862BB"/>
    <w:rsid w:val="005958A3"/>
    <w:rsid w:val="005A2F73"/>
    <w:rsid w:val="005A7917"/>
    <w:rsid w:val="005B2DBC"/>
    <w:rsid w:val="005B52E5"/>
    <w:rsid w:val="005B593A"/>
    <w:rsid w:val="005B6587"/>
    <w:rsid w:val="005C5986"/>
    <w:rsid w:val="005C7876"/>
    <w:rsid w:val="005D3FD9"/>
    <w:rsid w:val="005E1F9B"/>
    <w:rsid w:val="005F1EC6"/>
    <w:rsid w:val="005F3A20"/>
    <w:rsid w:val="005F58D3"/>
    <w:rsid w:val="005F665A"/>
    <w:rsid w:val="00601D5F"/>
    <w:rsid w:val="00603E80"/>
    <w:rsid w:val="00620E2D"/>
    <w:rsid w:val="006277BF"/>
    <w:rsid w:val="006359AF"/>
    <w:rsid w:val="00636403"/>
    <w:rsid w:val="0063717A"/>
    <w:rsid w:val="00643AFE"/>
    <w:rsid w:val="006527D1"/>
    <w:rsid w:val="0065359E"/>
    <w:rsid w:val="00664CE2"/>
    <w:rsid w:val="00665C37"/>
    <w:rsid w:val="00667268"/>
    <w:rsid w:val="0067642B"/>
    <w:rsid w:val="00680E28"/>
    <w:rsid w:val="00687014"/>
    <w:rsid w:val="00690341"/>
    <w:rsid w:val="00693B77"/>
    <w:rsid w:val="0069480B"/>
    <w:rsid w:val="00696B35"/>
    <w:rsid w:val="006A09E9"/>
    <w:rsid w:val="006A1D6E"/>
    <w:rsid w:val="006A3BD2"/>
    <w:rsid w:val="006B035B"/>
    <w:rsid w:val="006C1541"/>
    <w:rsid w:val="006C1597"/>
    <w:rsid w:val="006C502D"/>
    <w:rsid w:val="006D3A66"/>
    <w:rsid w:val="006E1FE4"/>
    <w:rsid w:val="006F3460"/>
    <w:rsid w:val="00702563"/>
    <w:rsid w:val="007203E3"/>
    <w:rsid w:val="00724673"/>
    <w:rsid w:val="0072685F"/>
    <w:rsid w:val="00731297"/>
    <w:rsid w:val="0073741A"/>
    <w:rsid w:val="007464C4"/>
    <w:rsid w:val="00746B36"/>
    <w:rsid w:val="007519FC"/>
    <w:rsid w:val="00754D0F"/>
    <w:rsid w:val="007551F1"/>
    <w:rsid w:val="00755C08"/>
    <w:rsid w:val="00756640"/>
    <w:rsid w:val="007601B7"/>
    <w:rsid w:val="00761793"/>
    <w:rsid w:val="00763577"/>
    <w:rsid w:val="00763F2A"/>
    <w:rsid w:val="00773B73"/>
    <w:rsid w:val="00775C90"/>
    <w:rsid w:val="00785C4A"/>
    <w:rsid w:val="00791F16"/>
    <w:rsid w:val="0079567F"/>
    <w:rsid w:val="007A2346"/>
    <w:rsid w:val="007A44C2"/>
    <w:rsid w:val="007A491A"/>
    <w:rsid w:val="007B6D85"/>
    <w:rsid w:val="007B7705"/>
    <w:rsid w:val="007C0A49"/>
    <w:rsid w:val="007C347F"/>
    <w:rsid w:val="007C3D01"/>
    <w:rsid w:val="007C5167"/>
    <w:rsid w:val="007C6D46"/>
    <w:rsid w:val="007C6D6C"/>
    <w:rsid w:val="007C6F77"/>
    <w:rsid w:val="007D0E43"/>
    <w:rsid w:val="007D1409"/>
    <w:rsid w:val="007D2A02"/>
    <w:rsid w:val="007E59CF"/>
    <w:rsid w:val="007E78A3"/>
    <w:rsid w:val="007F49A4"/>
    <w:rsid w:val="007F5F0F"/>
    <w:rsid w:val="007F7F16"/>
    <w:rsid w:val="00801E86"/>
    <w:rsid w:val="008079AE"/>
    <w:rsid w:val="00822F66"/>
    <w:rsid w:val="00833686"/>
    <w:rsid w:val="008412FC"/>
    <w:rsid w:val="00847553"/>
    <w:rsid w:val="00847D24"/>
    <w:rsid w:val="00847D33"/>
    <w:rsid w:val="0086233B"/>
    <w:rsid w:val="0086399A"/>
    <w:rsid w:val="00867765"/>
    <w:rsid w:val="00871092"/>
    <w:rsid w:val="008724A9"/>
    <w:rsid w:val="00876B75"/>
    <w:rsid w:val="0088022C"/>
    <w:rsid w:val="00881079"/>
    <w:rsid w:val="00882120"/>
    <w:rsid w:val="00883CDC"/>
    <w:rsid w:val="008933AE"/>
    <w:rsid w:val="00893A45"/>
    <w:rsid w:val="00893CEB"/>
    <w:rsid w:val="00896F12"/>
    <w:rsid w:val="008A53E7"/>
    <w:rsid w:val="008A7707"/>
    <w:rsid w:val="008B3A09"/>
    <w:rsid w:val="008B5F70"/>
    <w:rsid w:val="008B7464"/>
    <w:rsid w:val="008B74DA"/>
    <w:rsid w:val="008C3B0C"/>
    <w:rsid w:val="008C3D54"/>
    <w:rsid w:val="008C6651"/>
    <w:rsid w:val="008D1E30"/>
    <w:rsid w:val="008D3309"/>
    <w:rsid w:val="008D4B6F"/>
    <w:rsid w:val="008D5B72"/>
    <w:rsid w:val="008E411F"/>
    <w:rsid w:val="008E6A50"/>
    <w:rsid w:val="008E73AC"/>
    <w:rsid w:val="008E7ABF"/>
    <w:rsid w:val="008F106B"/>
    <w:rsid w:val="008F13E2"/>
    <w:rsid w:val="008F218D"/>
    <w:rsid w:val="008F3AA4"/>
    <w:rsid w:val="008F5969"/>
    <w:rsid w:val="00900BCD"/>
    <w:rsid w:val="00906220"/>
    <w:rsid w:val="0091292E"/>
    <w:rsid w:val="00914122"/>
    <w:rsid w:val="0091574E"/>
    <w:rsid w:val="00922E5E"/>
    <w:rsid w:val="00924C62"/>
    <w:rsid w:val="00931243"/>
    <w:rsid w:val="009329AD"/>
    <w:rsid w:val="00936E01"/>
    <w:rsid w:val="009373A7"/>
    <w:rsid w:val="00940A91"/>
    <w:rsid w:val="00940D37"/>
    <w:rsid w:val="00945B3A"/>
    <w:rsid w:val="009520EE"/>
    <w:rsid w:val="00953DB2"/>
    <w:rsid w:val="00962B1A"/>
    <w:rsid w:val="00964264"/>
    <w:rsid w:val="009658A2"/>
    <w:rsid w:val="00977FC7"/>
    <w:rsid w:val="00985ED6"/>
    <w:rsid w:val="0099186C"/>
    <w:rsid w:val="00994731"/>
    <w:rsid w:val="009A2E20"/>
    <w:rsid w:val="009A3BAE"/>
    <w:rsid w:val="009B0786"/>
    <w:rsid w:val="009B1A05"/>
    <w:rsid w:val="009B7DA9"/>
    <w:rsid w:val="009C2585"/>
    <w:rsid w:val="009C6AE8"/>
    <w:rsid w:val="009C6FA2"/>
    <w:rsid w:val="009F13CE"/>
    <w:rsid w:val="009F3BF0"/>
    <w:rsid w:val="009F695C"/>
    <w:rsid w:val="009F6C46"/>
    <w:rsid w:val="00A013D0"/>
    <w:rsid w:val="00A0282A"/>
    <w:rsid w:val="00A036C7"/>
    <w:rsid w:val="00A03EBA"/>
    <w:rsid w:val="00A06D77"/>
    <w:rsid w:val="00A1221D"/>
    <w:rsid w:val="00A125DB"/>
    <w:rsid w:val="00A21F0D"/>
    <w:rsid w:val="00A25F4E"/>
    <w:rsid w:val="00A263DA"/>
    <w:rsid w:val="00A26A7A"/>
    <w:rsid w:val="00A3021C"/>
    <w:rsid w:val="00A31B63"/>
    <w:rsid w:val="00A34064"/>
    <w:rsid w:val="00A3632D"/>
    <w:rsid w:val="00A54572"/>
    <w:rsid w:val="00A54647"/>
    <w:rsid w:val="00A610EF"/>
    <w:rsid w:val="00A6227C"/>
    <w:rsid w:val="00A63508"/>
    <w:rsid w:val="00A640A2"/>
    <w:rsid w:val="00A6575A"/>
    <w:rsid w:val="00A83FCF"/>
    <w:rsid w:val="00A85734"/>
    <w:rsid w:val="00A8633B"/>
    <w:rsid w:val="00A9601B"/>
    <w:rsid w:val="00AA12A9"/>
    <w:rsid w:val="00AA3BE8"/>
    <w:rsid w:val="00AA7C14"/>
    <w:rsid w:val="00AB2413"/>
    <w:rsid w:val="00AB329A"/>
    <w:rsid w:val="00AB3BB0"/>
    <w:rsid w:val="00AB51D1"/>
    <w:rsid w:val="00AB6BCC"/>
    <w:rsid w:val="00AB7D47"/>
    <w:rsid w:val="00AC1F72"/>
    <w:rsid w:val="00AC63DC"/>
    <w:rsid w:val="00AD7176"/>
    <w:rsid w:val="00AE7AE7"/>
    <w:rsid w:val="00AF5095"/>
    <w:rsid w:val="00B00C29"/>
    <w:rsid w:val="00B010B2"/>
    <w:rsid w:val="00B03CC0"/>
    <w:rsid w:val="00B03DCB"/>
    <w:rsid w:val="00B068E7"/>
    <w:rsid w:val="00B14052"/>
    <w:rsid w:val="00B226C4"/>
    <w:rsid w:val="00B242F2"/>
    <w:rsid w:val="00B32795"/>
    <w:rsid w:val="00B34F12"/>
    <w:rsid w:val="00B40ABC"/>
    <w:rsid w:val="00B42394"/>
    <w:rsid w:val="00B42B24"/>
    <w:rsid w:val="00B4332E"/>
    <w:rsid w:val="00B45269"/>
    <w:rsid w:val="00B54803"/>
    <w:rsid w:val="00B720C9"/>
    <w:rsid w:val="00B76EC1"/>
    <w:rsid w:val="00B818C5"/>
    <w:rsid w:val="00B82021"/>
    <w:rsid w:val="00B822DE"/>
    <w:rsid w:val="00B85E78"/>
    <w:rsid w:val="00B930FF"/>
    <w:rsid w:val="00BA3C86"/>
    <w:rsid w:val="00BA568E"/>
    <w:rsid w:val="00BA5E94"/>
    <w:rsid w:val="00BB3681"/>
    <w:rsid w:val="00BB37BD"/>
    <w:rsid w:val="00BB45D4"/>
    <w:rsid w:val="00BC11B1"/>
    <w:rsid w:val="00BC21AD"/>
    <w:rsid w:val="00BC3A4D"/>
    <w:rsid w:val="00BC6EB9"/>
    <w:rsid w:val="00BC799F"/>
    <w:rsid w:val="00BC79C4"/>
    <w:rsid w:val="00BD5529"/>
    <w:rsid w:val="00BD6A25"/>
    <w:rsid w:val="00BE3190"/>
    <w:rsid w:val="00BE3C76"/>
    <w:rsid w:val="00BF0C88"/>
    <w:rsid w:val="00BF1935"/>
    <w:rsid w:val="00BF37AE"/>
    <w:rsid w:val="00BF5B0E"/>
    <w:rsid w:val="00C007F8"/>
    <w:rsid w:val="00C03C14"/>
    <w:rsid w:val="00C11F8D"/>
    <w:rsid w:val="00C13E89"/>
    <w:rsid w:val="00C20268"/>
    <w:rsid w:val="00C20CAD"/>
    <w:rsid w:val="00C20D4E"/>
    <w:rsid w:val="00C20ECC"/>
    <w:rsid w:val="00C239D6"/>
    <w:rsid w:val="00C24A1D"/>
    <w:rsid w:val="00C25091"/>
    <w:rsid w:val="00C250C3"/>
    <w:rsid w:val="00C258FB"/>
    <w:rsid w:val="00C31B89"/>
    <w:rsid w:val="00C32045"/>
    <w:rsid w:val="00C35F22"/>
    <w:rsid w:val="00C41661"/>
    <w:rsid w:val="00C451B1"/>
    <w:rsid w:val="00C47295"/>
    <w:rsid w:val="00C80BCE"/>
    <w:rsid w:val="00C82740"/>
    <w:rsid w:val="00C9152E"/>
    <w:rsid w:val="00C91A8F"/>
    <w:rsid w:val="00CA3EE1"/>
    <w:rsid w:val="00CA6458"/>
    <w:rsid w:val="00CA78A2"/>
    <w:rsid w:val="00CB0AB9"/>
    <w:rsid w:val="00CB3ED4"/>
    <w:rsid w:val="00CC3907"/>
    <w:rsid w:val="00CC3993"/>
    <w:rsid w:val="00CE033E"/>
    <w:rsid w:val="00CF53DC"/>
    <w:rsid w:val="00CF6D24"/>
    <w:rsid w:val="00D00737"/>
    <w:rsid w:val="00D10D54"/>
    <w:rsid w:val="00D11CD8"/>
    <w:rsid w:val="00D14A3D"/>
    <w:rsid w:val="00D1549A"/>
    <w:rsid w:val="00D23272"/>
    <w:rsid w:val="00D32D65"/>
    <w:rsid w:val="00D349B3"/>
    <w:rsid w:val="00D34E88"/>
    <w:rsid w:val="00D41708"/>
    <w:rsid w:val="00D43C0C"/>
    <w:rsid w:val="00D45ADF"/>
    <w:rsid w:val="00D46ED9"/>
    <w:rsid w:val="00D4771A"/>
    <w:rsid w:val="00D5037C"/>
    <w:rsid w:val="00D50633"/>
    <w:rsid w:val="00D5436C"/>
    <w:rsid w:val="00D56679"/>
    <w:rsid w:val="00D6068D"/>
    <w:rsid w:val="00D708FE"/>
    <w:rsid w:val="00D70F0B"/>
    <w:rsid w:val="00D75D03"/>
    <w:rsid w:val="00D75D45"/>
    <w:rsid w:val="00D81EDA"/>
    <w:rsid w:val="00DA3AB4"/>
    <w:rsid w:val="00DA453F"/>
    <w:rsid w:val="00DA4DFE"/>
    <w:rsid w:val="00DA531D"/>
    <w:rsid w:val="00DA7FDF"/>
    <w:rsid w:val="00DB442E"/>
    <w:rsid w:val="00DB7C18"/>
    <w:rsid w:val="00DC0B76"/>
    <w:rsid w:val="00DC2090"/>
    <w:rsid w:val="00DC585D"/>
    <w:rsid w:val="00DD1386"/>
    <w:rsid w:val="00DD6B5F"/>
    <w:rsid w:val="00DE49BF"/>
    <w:rsid w:val="00DF0C40"/>
    <w:rsid w:val="00DF4380"/>
    <w:rsid w:val="00DF5616"/>
    <w:rsid w:val="00E00C29"/>
    <w:rsid w:val="00E129F6"/>
    <w:rsid w:val="00E1568D"/>
    <w:rsid w:val="00E214D7"/>
    <w:rsid w:val="00E26C16"/>
    <w:rsid w:val="00E27E8A"/>
    <w:rsid w:val="00E3065B"/>
    <w:rsid w:val="00E308D1"/>
    <w:rsid w:val="00E30DFB"/>
    <w:rsid w:val="00E3241E"/>
    <w:rsid w:val="00E327BA"/>
    <w:rsid w:val="00E34054"/>
    <w:rsid w:val="00E36DB0"/>
    <w:rsid w:val="00E439A4"/>
    <w:rsid w:val="00E444FE"/>
    <w:rsid w:val="00E52A94"/>
    <w:rsid w:val="00E61CEF"/>
    <w:rsid w:val="00E63294"/>
    <w:rsid w:val="00E632A7"/>
    <w:rsid w:val="00E66D33"/>
    <w:rsid w:val="00E76ADA"/>
    <w:rsid w:val="00E77034"/>
    <w:rsid w:val="00E875B4"/>
    <w:rsid w:val="00E94509"/>
    <w:rsid w:val="00E97985"/>
    <w:rsid w:val="00EA0B3D"/>
    <w:rsid w:val="00EA3121"/>
    <w:rsid w:val="00EC4111"/>
    <w:rsid w:val="00EC51E5"/>
    <w:rsid w:val="00EC6D7E"/>
    <w:rsid w:val="00EC7A86"/>
    <w:rsid w:val="00ED2B0C"/>
    <w:rsid w:val="00ED495D"/>
    <w:rsid w:val="00EE2250"/>
    <w:rsid w:val="00EE2499"/>
    <w:rsid w:val="00EE77E9"/>
    <w:rsid w:val="00EF1F0C"/>
    <w:rsid w:val="00F04D7C"/>
    <w:rsid w:val="00F0622E"/>
    <w:rsid w:val="00F1018E"/>
    <w:rsid w:val="00F1260F"/>
    <w:rsid w:val="00F30728"/>
    <w:rsid w:val="00F33118"/>
    <w:rsid w:val="00F369BD"/>
    <w:rsid w:val="00F41654"/>
    <w:rsid w:val="00F44CB8"/>
    <w:rsid w:val="00F549B8"/>
    <w:rsid w:val="00F54FE5"/>
    <w:rsid w:val="00F56119"/>
    <w:rsid w:val="00F72A75"/>
    <w:rsid w:val="00F75593"/>
    <w:rsid w:val="00F86C28"/>
    <w:rsid w:val="00F93B44"/>
    <w:rsid w:val="00F93DE7"/>
    <w:rsid w:val="00FA2F04"/>
    <w:rsid w:val="00FA410F"/>
    <w:rsid w:val="00FA51B4"/>
    <w:rsid w:val="00FB190F"/>
    <w:rsid w:val="00FB1ADE"/>
    <w:rsid w:val="00FB29C0"/>
    <w:rsid w:val="00FB4CA9"/>
    <w:rsid w:val="00FC7F74"/>
    <w:rsid w:val="00FD1A84"/>
    <w:rsid w:val="00FD60D2"/>
    <w:rsid w:val="00FE172E"/>
    <w:rsid w:val="00FF2051"/>
    <w:rsid w:val="00FF273D"/>
    <w:rsid w:val="00FF5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32C273D"/>
  <w15:docId w15:val="{E4DB4D15-DE2E-4E51-9ED0-27C3697B0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06D77"/>
    <w:rPr>
      <w:sz w:val="24"/>
      <w:szCs w:val="24"/>
    </w:rPr>
  </w:style>
  <w:style w:type="paragraph" w:styleId="Nadpis1">
    <w:name w:val="heading 1"/>
    <w:basedOn w:val="Normln"/>
    <w:next w:val="Normln"/>
    <w:qFormat/>
    <w:rsid w:val="00352A14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352A14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rsid w:val="00352A14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352A14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352A14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352A14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rsid w:val="00352A14"/>
    <w:pPr>
      <w:numPr>
        <w:ilvl w:val="6"/>
        <w:numId w:val="1"/>
      </w:numPr>
      <w:spacing w:before="240" w:after="60"/>
      <w:outlineLvl w:val="6"/>
    </w:pPr>
  </w:style>
  <w:style w:type="paragraph" w:styleId="Nadpis8">
    <w:name w:val="heading 8"/>
    <w:basedOn w:val="Normln"/>
    <w:next w:val="Normln"/>
    <w:qFormat/>
    <w:rsid w:val="00352A14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rsid w:val="00352A14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FF5E88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FF5E88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nky">
    <w:name w:val="page number"/>
    <w:basedOn w:val="Standardnpsmoodstavce"/>
    <w:rsid w:val="004C3859"/>
  </w:style>
  <w:style w:type="character" w:styleId="Hypertextovodkaz">
    <w:name w:val="Hyperlink"/>
    <w:uiPriority w:val="99"/>
    <w:rsid w:val="009C2585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rsid w:val="002D0679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rsid w:val="00C20EC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C20EC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C20ECC"/>
    <w:rPr>
      <w:b/>
      <w:bCs/>
    </w:rPr>
  </w:style>
  <w:style w:type="paragraph" w:styleId="Zkladntext">
    <w:name w:val="Body Text"/>
    <w:basedOn w:val="Normln"/>
    <w:rsid w:val="005433F6"/>
    <w:pPr>
      <w:spacing w:before="120"/>
      <w:jc w:val="both"/>
    </w:pPr>
    <w:rPr>
      <w:rFonts w:ascii="Arial" w:hAnsi="Arial"/>
      <w:sz w:val="20"/>
      <w:szCs w:val="20"/>
      <w:lang w:eastAsia="en-US"/>
    </w:rPr>
  </w:style>
  <w:style w:type="character" w:styleId="Sledovanodkaz">
    <w:name w:val="FollowedHyperlink"/>
    <w:uiPriority w:val="99"/>
    <w:rsid w:val="00191567"/>
    <w:rPr>
      <w:color w:val="800080"/>
      <w:u w:val="single"/>
    </w:rPr>
  </w:style>
  <w:style w:type="character" w:customStyle="1" w:styleId="ZpatChar">
    <w:name w:val="Zápatí Char"/>
    <w:link w:val="Zpat"/>
    <w:uiPriority w:val="99"/>
    <w:rsid w:val="008E411F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BC3A4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zev">
    <w:name w:val="Title"/>
    <w:basedOn w:val="Normln"/>
    <w:link w:val="NzevChar"/>
    <w:qFormat/>
    <w:rsid w:val="00914122"/>
    <w:pPr>
      <w:spacing w:before="360" w:after="240"/>
      <w:ind w:left="66"/>
      <w:jc w:val="center"/>
    </w:pPr>
    <w:rPr>
      <w:rFonts w:ascii="Arial Black" w:hAnsi="Arial Black"/>
      <w:sz w:val="40"/>
      <w:szCs w:val="40"/>
      <w:lang w:val="x-none" w:eastAsia="x-none"/>
    </w:rPr>
  </w:style>
  <w:style w:type="character" w:customStyle="1" w:styleId="NzevChar">
    <w:name w:val="Název Char"/>
    <w:link w:val="Nzev"/>
    <w:rsid w:val="00914122"/>
    <w:rPr>
      <w:rFonts w:ascii="Arial Black" w:hAnsi="Arial Black" w:cs="Arial Black"/>
      <w:sz w:val="40"/>
      <w:szCs w:val="40"/>
    </w:rPr>
  </w:style>
  <w:style w:type="table" w:styleId="Mkatabulky">
    <w:name w:val="Table Grid"/>
    <w:basedOn w:val="Normlntabulka"/>
    <w:uiPriority w:val="39"/>
    <w:rsid w:val="00914122"/>
    <w:pPr>
      <w:suppressAutoHyphens/>
      <w:spacing w:line="320" w:lineRule="atLeas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rsid w:val="009520EE"/>
    <w:pPr>
      <w:spacing w:before="100" w:beforeAutospacing="1" w:after="100" w:afterAutospacing="1"/>
    </w:pPr>
  </w:style>
  <w:style w:type="paragraph" w:styleId="Rozloendokumentu">
    <w:name w:val="Document Map"/>
    <w:basedOn w:val="Normln"/>
    <w:semiHidden/>
    <w:rsid w:val="002719CD"/>
    <w:pPr>
      <w:shd w:val="clear" w:color="auto" w:fill="000080"/>
    </w:pPr>
    <w:rPr>
      <w:rFonts w:ascii="Tahoma" w:hAnsi="Tahoma" w:cs="Tahoma"/>
    </w:rPr>
  </w:style>
  <w:style w:type="paragraph" w:styleId="Textpoznpodarou">
    <w:name w:val="footnote text"/>
    <w:basedOn w:val="Normln"/>
    <w:semiHidden/>
    <w:rsid w:val="007C347F"/>
    <w:rPr>
      <w:sz w:val="20"/>
      <w:szCs w:val="20"/>
    </w:rPr>
  </w:style>
  <w:style w:type="character" w:styleId="Znakapoznpodarou">
    <w:name w:val="footnote reference"/>
    <w:semiHidden/>
    <w:rsid w:val="007C347F"/>
    <w:rPr>
      <w:vertAlign w:val="superscript"/>
    </w:rPr>
  </w:style>
  <w:style w:type="character" w:customStyle="1" w:styleId="highlightedsearchterm">
    <w:name w:val="highlightedsearchterm"/>
    <w:basedOn w:val="Standardnpsmoodstavce"/>
    <w:rsid w:val="006F3460"/>
  </w:style>
  <w:style w:type="paragraph" w:customStyle="1" w:styleId="Default">
    <w:name w:val="Default"/>
    <w:rsid w:val="00321BE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F1260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27E8A"/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27E8A"/>
    <w:rPr>
      <w:b/>
      <w:bCs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27E8A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rsid w:val="00E27E8A"/>
    <w:rPr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27E8A"/>
    <w:rPr>
      <w:color w:val="605E5C"/>
      <w:shd w:val="clear" w:color="auto" w:fill="E1DFDD"/>
    </w:rPr>
  </w:style>
  <w:style w:type="character" w:styleId="Siln">
    <w:name w:val="Strong"/>
    <w:uiPriority w:val="22"/>
    <w:qFormat/>
    <w:rsid w:val="00E27E8A"/>
    <w:rPr>
      <w:b/>
      <w:bCs/>
    </w:rPr>
  </w:style>
  <w:style w:type="character" w:customStyle="1" w:styleId="cf01">
    <w:name w:val="cf01"/>
    <w:basedOn w:val="Standardnpsmoodstavce"/>
    <w:rsid w:val="00E27E8A"/>
    <w:rPr>
      <w:rFonts w:ascii="Segoe UI" w:hAnsi="Segoe UI" w:cs="Segoe UI" w:hint="default"/>
      <w:b/>
      <w:bCs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unhideWhenUsed/>
    <w:rsid w:val="00E27E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E27E8A"/>
    <w:rPr>
      <w:rFonts w:ascii="Courier New" w:hAnsi="Courier New" w:cs="Courier New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27E8A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E27E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11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ozd.mzv.cz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rvpojistovna.cz/cs/mobilni-aplikac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entrumcestovnimediciny.cz/en/list-of-obligatory-and-recommended-vaccinations-in-individual-countri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cure.ervpojistovna.cz/download/warlist.pdf?_gl=1*1hun0r2*_ga*Nzg3MTg2OTcwLjE2NDQ5MTQ2MzU.*_ga_V4D4088MVK*MTY4MTcyOTc4OC4xMTguMS4xNjgxNzI5ODkwLjAuMC4w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2E2D15-E908-4BA2-9890-C3906596F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0</Words>
  <Characters>2601</Characters>
  <Application>Microsoft Office Word</Application>
  <DocSecurity>0</DocSecurity>
  <Lines>91</Lines>
  <Paragraphs>5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Rozhodnutí rektora č</vt:lpstr>
    </vt:vector>
  </TitlesOfParts>
  <Company>Česká zemědělská univerzita v Praze</Company>
  <LinksUpToDate>false</LinksUpToDate>
  <CharactersWithSpaces>3031</CharactersWithSpaces>
  <SharedDoc>false</SharedDoc>
  <HLinks>
    <vt:vector size="6" baseType="variant">
      <vt:variant>
        <vt:i4>3080276</vt:i4>
      </vt:variant>
      <vt:variant>
        <vt:i4>0</vt:i4>
      </vt:variant>
      <vt:variant>
        <vt:i4>0</vt:i4>
      </vt:variant>
      <vt:variant>
        <vt:i4>5</vt:i4>
      </vt:variant>
      <vt:variant>
        <vt:lpwstr>mailto:PhDandResearch@ftz.cz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hodnutí rektora č</dc:title>
  <dc:creator>někdo inteligentní</dc:creator>
  <cp:lastModifiedBy>Králová Lucie</cp:lastModifiedBy>
  <cp:revision>8</cp:revision>
  <cp:lastPrinted>2024-03-07T11:54:00Z</cp:lastPrinted>
  <dcterms:created xsi:type="dcterms:W3CDTF">2024-03-04T08:28:00Z</dcterms:created>
  <dcterms:modified xsi:type="dcterms:W3CDTF">2024-04-23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d514b1af558022e8871c7c0540af049dc0096a59f17e327fffe9f38408dab9</vt:lpwstr>
  </property>
</Properties>
</file>